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6895D75" w:rsidR="000A3C2F" w:rsidRDefault="00F4583A" w:rsidP="003E65BA">
      <w:pPr>
        <w:pStyle w:val="Heading1"/>
      </w:pPr>
      <w:r>
        <w:t>Technology Appraisal Committee D</w:t>
      </w:r>
      <w:r w:rsidR="000A3C2F">
        <w:t xml:space="preserve"> meeting minutes</w:t>
      </w:r>
    </w:p>
    <w:p w14:paraId="1B1C52DF" w14:textId="2433E49B" w:rsidR="00BA4EAD" w:rsidRDefault="00BA4EAD" w:rsidP="00C7373D">
      <w:pPr>
        <w:pStyle w:val="Paragraphnonumbers"/>
      </w:pPr>
      <w:r w:rsidRPr="00BA4EAD">
        <w:rPr>
          <w:b/>
        </w:rPr>
        <w:t>Minutes:</w:t>
      </w:r>
      <w:r>
        <w:rPr>
          <w:b/>
        </w:rPr>
        <w:tab/>
      </w:r>
      <w:r w:rsidR="00682F9B">
        <w:rPr>
          <w:b/>
        </w:rPr>
        <w:tab/>
      </w:r>
      <w:r w:rsidR="00F83B14">
        <w:t>C</w:t>
      </w:r>
      <w:r w:rsidR="00F4583A">
        <w:t>onfirmed</w:t>
      </w:r>
    </w:p>
    <w:p w14:paraId="28A3F06E" w14:textId="17729E23" w:rsidR="00BA4EAD" w:rsidRPr="00205638" w:rsidRDefault="00BA4EAD" w:rsidP="00C7373D">
      <w:pPr>
        <w:pStyle w:val="Paragraphnonumbers"/>
      </w:pPr>
      <w:r w:rsidRPr="006231D3">
        <w:rPr>
          <w:b/>
        </w:rPr>
        <w:t>Date and time:</w:t>
      </w:r>
      <w:r w:rsidRPr="006231D3">
        <w:rPr>
          <w:b/>
        </w:rPr>
        <w:tab/>
      </w:r>
      <w:r w:rsidR="00682F9B">
        <w:rPr>
          <w:b/>
        </w:rPr>
        <w:tab/>
      </w:r>
      <w:r w:rsidR="00F4583A">
        <w:t>Thursday 10 February 2022</w:t>
      </w:r>
    </w:p>
    <w:p w14:paraId="344B8760" w14:textId="5E36C933" w:rsidR="00BA4EAD" w:rsidRDefault="00BA4EAD" w:rsidP="00C7373D">
      <w:pPr>
        <w:pStyle w:val="Paragraphnonumbers"/>
      </w:pPr>
      <w:r w:rsidRPr="006231D3">
        <w:rPr>
          <w:b/>
        </w:rPr>
        <w:t>Location:</w:t>
      </w:r>
      <w:r w:rsidRPr="006231D3">
        <w:rPr>
          <w:b/>
        </w:rPr>
        <w:tab/>
      </w:r>
      <w:r w:rsidR="00682F9B">
        <w:rPr>
          <w:b/>
        </w:rPr>
        <w:tab/>
      </w:r>
      <w:r w:rsidR="00F4583A">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77AB88D" w14:textId="11EAEA2A" w:rsidR="00F4583A" w:rsidRPr="00F53A0E" w:rsidRDefault="00F4583A" w:rsidP="00F4583A">
      <w:pPr>
        <w:pStyle w:val="Paragraph"/>
      </w:pPr>
      <w:bookmarkStart w:id="0" w:name="_Hlk94789767"/>
      <w:r w:rsidRPr="00F53A0E">
        <w:t xml:space="preserve">Dr Megan John </w:t>
      </w:r>
      <w:r>
        <w:t>(Chair)</w:t>
      </w:r>
      <w:r>
        <w:tab/>
      </w:r>
      <w:r>
        <w:tab/>
      </w:r>
      <w:r w:rsidRPr="00F53A0E">
        <w:tab/>
      </w:r>
      <w:r w:rsidRPr="00F53A0E">
        <w:tab/>
      </w:r>
      <w:r w:rsidR="006E55E0">
        <w:tab/>
      </w:r>
      <w:r w:rsidRPr="00F53A0E">
        <w:t>Present for all items</w:t>
      </w:r>
    </w:p>
    <w:p w14:paraId="6A06E245" w14:textId="7C260F0B" w:rsidR="00F4583A" w:rsidRPr="00F53A0E" w:rsidRDefault="00F4583A" w:rsidP="00F4583A">
      <w:pPr>
        <w:pStyle w:val="Paragraph"/>
      </w:pPr>
      <w:r w:rsidRPr="00F53A0E">
        <w:t>Dr Lindsay Smith (Vice Chair)</w:t>
      </w:r>
      <w:r w:rsidRPr="00F53A0E">
        <w:tab/>
      </w:r>
      <w:r w:rsidRPr="00F53A0E">
        <w:tab/>
      </w:r>
      <w:r w:rsidRPr="00F53A0E">
        <w:tab/>
      </w:r>
      <w:r w:rsidRPr="00F53A0E">
        <w:tab/>
      </w:r>
      <w:r w:rsidR="006E55E0">
        <w:tab/>
      </w:r>
      <w:r w:rsidRPr="00F53A0E">
        <w:t>Present for all items</w:t>
      </w:r>
    </w:p>
    <w:p w14:paraId="59C90C3D" w14:textId="5B1C0544" w:rsidR="00F4583A" w:rsidRPr="00F53A0E" w:rsidRDefault="00F4583A" w:rsidP="00F4583A">
      <w:pPr>
        <w:pStyle w:val="Paragraph"/>
      </w:pPr>
      <w:r w:rsidRPr="00F53A0E">
        <w:t>Martin Bradley</w:t>
      </w:r>
      <w:r w:rsidRPr="00F53A0E">
        <w:tab/>
      </w:r>
      <w:r w:rsidRPr="00F53A0E">
        <w:tab/>
      </w:r>
      <w:r w:rsidRPr="00F53A0E">
        <w:tab/>
      </w:r>
      <w:r w:rsidRPr="00F53A0E">
        <w:tab/>
      </w:r>
      <w:r w:rsidR="006E55E0">
        <w:tab/>
      </w:r>
      <w:r w:rsidRPr="00F53A0E">
        <w:t>Present for all items</w:t>
      </w:r>
    </w:p>
    <w:p w14:paraId="10E77414" w14:textId="3B6DA58D" w:rsidR="00F4583A" w:rsidRPr="00F53A0E" w:rsidRDefault="00F4583A" w:rsidP="00F4583A">
      <w:pPr>
        <w:pStyle w:val="Paragraph"/>
      </w:pPr>
      <w:r w:rsidRPr="00F53A0E">
        <w:t>Dr Matthew Bradley</w:t>
      </w:r>
      <w:r w:rsidRPr="00F53A0E">
        <w:tab/>
      </w:r>
      <w:r w:rsidRPr="00F53A0E">
        <w:tab/>
      </w:r>
      <w:r w:rsidRPr="00F53A0E">
        <w:tab/>
      </w:r>
      <w:r w:rsidRPr="00F53A0E">
        <w:tab/>
      </w:r>
      <w:r w:rsidR="006E55E0">
        <w:tab/>
      </w:r>
      <w:r w:rsidR="0025287C">
        <w:t>Items</w:t>
      </w:r>
      <w:r w:rsidR="003456BC">
        <w:t xml:space="preserve"> 1 to 5.2.2</w:t>
      </w:r>
    </w:p>
    <w:p w14:paraId="1A5CD6AB" w14:textId="7874EE62" w:rsidR="00F4583A" w:rsidRPr="00F53A0E" w:rsidRDefault="00F4583A" w:rsidP="00F4583A">
      <w:pPr>
        <w:pStyle w:val="Paragraph"/>
      </w:pPr>
      <w:r w:rsidRPr="00F53A0E">
        <w:t>Professor Sofia Dias</w:t>
      </w:r>
      <w:r w:rsidRPr="00F53A0E">
        <w:tab/>
      </w:r>
      <w:r w:rsidRPr="00F53A0E">
        <w:tab/>
      </w:r>
      <w:r w:rsidRPr="00F53A0E">
        <w:tab/>
      </w:r>
      <w:r w:rsidRPr="00F53A0E">
        <w:tab/>
      </w:r>
      <w:r w:rsidR="006E55E0">
        <w:tab/>
      </w:r>
      <w:r w:rsidRPr="00F53A0E">
        <w:t>Present for all items</w:t>
      </w:r>
    </w:p>
    <w:p w14:paraId="76A428D2" w14:textId="38EA0F7A" w:rsidR="00F4583A" w:rsidRPr="00F53A0E" w:rsidRDefault="00F4583A" w:rsidP="00F4583A">
      <w:pPr>
        <w:pStyle w:val="Paragraph"/>
      </w:pPr>
      <w:r w:rsidRPr="00F53A0E">
        <w:t>Professor Rachel Elliott</w:t>
      </w:r>
      <w:r w:rsidRPr="00F53A0E">
        <w:tab/>
      </w:r>
      <w:r w:rsidRPr="00F53A0E">
        <w:tab/>
      </w:r>
      <w:r w:rsidRPr="00F53A0E">
        <w:tab/>
      </w:r>
      <w:r w:rsidRPr="00F53A0E">
        <w:tab/>
      </w:r>
      <w:r w:rsidR="006E55E0">
        <w:tab/>
      </w:r>
      <w:r w:rsidRPr="00F53A0E">
        <w:t>Present for all items</w:t>
      </w:r>
    </w:p>
    <w:p w14:paraId="12BF042A" w14:textId="06608820" w:rsidR="00F4583A" w:rsidRPr="00F53A0E" w:rsidRDefault="00F4583A" w:rsidP="00F4583A">
      <w:pPr>
        <w:pStyle w:val="Paragraph"/>
      </w:pPr>
      <w:r w:rsidRPr="00F53A0E">
        <w:t>Chris Herring</w:t>
      </w:r>
      <w:r w:rsidRPr="00F53A0E">
        <w:tab/>
      </w:r>
      <w:r w:rsidRPr="00F53A0E">
        <w:tab/>
      </w:r>
      <w:r w:rsidRPr="00F53A0E">
        <w:tab/>
      </w:r>
      <w:r w:rsidRPr="00F53A0E">
        <w:tab/>
      </w:r>
      <w:r w:rsidR="006E55E0">
        <w:tab/>
      </w:r>
      <w:r w:rsidRPr="00F53A0E">
        <w:t>Present for all items</w:t>
      </w:r>
    </w:p>
    <w:p w14:paraId="00A53A73" w14:textId="4052EE12" w:rsidR="00F4583A" w:rsidRPr="00F53A0E" w:rsidRDefault="00F4583A" w:rsidP="00F4583A">
      <w:pPr>
        <w:pStyle w:val="Paragraph"/>
      </w:pPr>
      <w:r w:rsidRPr="00F53A0E">
        <w:t>Dr Robert Hodgson</w:t>
      </w:r>
      <w:r w:rsidRPr="00F53A0E">
        <w:tab/>
      </w:r>
      <w:r w:rsidRPr="00F53A0E">
        <w:tab/>
      </w:r>
      <w:r w:rsidRPr="00F53A0E">
        <w:tab/>
      </w:r>
      <w:r w:rsidRPr="00F53A0E">
        <w:tab/>
      </w:r>
      <w:r w:rsidR="006E55E0">
        <w:tab/>
      </w:r>
      <w:r w:rsidRPr="00F53A0E">
        <w:t>Present for all items</w:t>
      </w:r>
    </w:p>
    <w:p w14:paraId="5DC007FF" w14:textId="417F31F7" w:rsidR="00F4583A" w:rsidRPr="00F53A0E" w:rsidRDefault="00F4583A" w:rsidP="00F4583A">
      <w:pPr>
        <w:pStyle w:val="Paragraph"/>
      </w:pPr>
      <w:r w:rsidRPr="00F53A0E">
        <w:t>Dr Bernard Khoo</w:t>
      </w:r>
      <w:r w:rsidRPr="00F53A0E">
        <w:tab/>
      </w:r>
      <w:r w:rsidRPr="00F53A0E">
        <w:tab/>
      </w:r>
      <w:r w:rsidRPr="00F53A0E">
        <w:tab/>
      </w:r>
      <w:r w:rsidRPr="00F53A0E">
        <w:tab/>
      </w:r>
      <w:r w:rsidR="006E55E0">
        <w:tab/>
      </w:r>
      <w:r w:rsidRPr="00F53A0E">
        <w:t>Present for all items</w:t>
      </w:r>
    </w:p>
    <w:p w14:paraId="2AFFA0A6" w14:textId="47ACAE3E" w:rsidR="00F4583A" w:rsidRPr="00F53A0E" w:rsidRDefault="00F4583A" w:rsidP="00F4583A">
      <w:pPr>
        <w:pStyle w:val="Paragraph"/>
      </w:pPr>
      <w:r w:rsidRPr="00F53A0E">
        <w:t>Ivan Koychev</w:t>
      </w:r>
      <w:r w:rsidRPr="00F53A0E">
        <w:tab/>
      </w:r>
      <w:r w:rsidRPr="00F53A0E">
        <w:tab/>
      </w:r>
      <w:r w:rsidRPr="00F53A0E">
        <w:tab/>
      </w:r>
      <w:r w:rsidRPr="00F53A0E">
        <w:tab/>
      </w:r>
      <w:r w:rsidR="006E55E0">
        <w:tab/>
      </w:r>
      <w:r w:rsidR="0025287C">
        <w:t>Items</w:t>
      </w:r>
      <w:r w:rsidR="003456BC">
        <w:t xml:space="preserve"> 1 to </w:t>
      </w:r>
      <w:r w:rsidR="006E55E0">
        <w:t>6.1.3</w:t>
      </w:r>
    </w:p>
    <w:p w14:paraId="2BC2CB89" w14:textId="46A54E60" w:rsidR="00F4583A" w:rsidRPr="00F53A0E" w:rsidRDefault="00F4583A" w:rsidP="00F4583A">
      <w:pPr>
        <w:pStyle w:val="Paragraph"/>
      </w:pPr>
      <w:r w:rsidRPr="00F53A0E">
        <w:t>Dr Soo Fon Lim</w:t>
      </w:r>
      <w:r w:rsidRPr="00F53A0E">
        <w:tab/>
      </w:r>
      <w:r w:rsidRPr="00F53A0E">
        <w:tab/>
      </w:r>
      <w:r w:rsidRPr="00F53A0E">
        <w:tab/>
      </w:r>
      <w:r w:rsidRPr="00F53A0E">
        <w:tab/>
      </w:r>
      <w:r w:rsidR="006E55E0">
        <w:tab/>
      </w:r>
      <w:r w:rsidRPr="00F53A0E">
        <w:t>Present for all items</w:t>
      </w:r>
    </w:p>
    <w:p w14:paraId="6B070854" w14:textId="4EBC8826" w:rsidR="00F4583A" w:rsidRPr="00F53A0E" w:rsidRDefault="00F4583A" w:rsidP="00F4583A">
      <w:pPr>
        <w:pStyle w:val="Paragraph"/>
      </w:pPr>
      <w:r w:rsidRPr="00F53A0E">
        <w:t>Dr Guy Makin</w:t>
      </w:r>
      <w:r w:rsidRPr="00F53A0E">
        <w:tab/>
      </w:r>
      <w:r w:rsidRPr="00F53A0E">
        <w:tab/>
      </w:r>
      <w:r w:rsidRPr="00F53A0E">
        <w:tab/>
      </w:r>
      <w:r w:rsidRPr="00F53A0E">
        <w:tab/>
      </w:r>
      <w:r w:rsidR="006E55E0">
        <w:tab/>
      </w:r>
      <w:r w:rsidRPr="00F53A0E">
        <w:t xml:space="preserve">Present for all items </w:t>
      </w:r>
    </w:p>
    <w:p w14:paraId="07D77C40" w14:textId="31BFFA63" w:rsidR="00F4583A" w:rsidRPr="00F53A0E" w:rsidRDefault="00F4583A" w:rsidP="00F4583A">
      <w:pPr>
        <w:pStyle w:val="Paragraph"/>
      </w:pPr>
      <w:r w:rsidRPr="00F53A0E">
        <w:t>Professor David Meads</w:t>
      </w:r>
      <w:r w:rsidRPr="00F53A0E">
        <w:tab/>
      </w:r>
      <w:r w:rsidRPr="00F53A0E">
        <w:tab/>
      </w:r>
      <w:r w:rsidRPr="00F53A0E">
        <w:tab/>
      </w:r>
      <w:r w:rsidRPr="00F53A0E">
        <w:tab/>
      </w:r>
      <w:r w:rsidR="006E55E0">
        <w:tab/>
      </w:r>
      <w:r w:rsidRPr="00F53A0E">
        <w:t xml:space="preserve">Present for all items </w:t>
      </w:r>
    </w:p>
    <w:p w14:paraId="70C64EEE" w14:textId="2CF586FA" w:rsidR="00F4583A" w:rsidRPr="00F53A0E" w:rsidRDefault="00F4583A" w:rsidP="00F4583A">
      <w:pPr>
        <w:pStyle w:val="Paragraph"/>
      </w:pPr>
      <w:r w:rsidRPr="00F53A0E">
        <w:t>Giles Monnickendam</w:t>
      </w:r>
      <w:r w:rsidRPr="00F53A0E">
        <w:tab/>
      </w:r>
      <w:r w:rsidRPr="00F53A0E">
        <w:tab/>
      </w:r>
      <w:r w:rsidRPr="00F53A0E">
        <w:tab/>
      </w:r>
      <w:r w:rsidRPr="00F53A0E">
        <w:tab/>
      </w:r>
      <w:r w:rsidR="006E55E0">
        <w:tab/>
      </w:r>
      <w:r w:rsidRPr="00F53A0E">
        <w:t>Present for all items</w:t>
      </w:r>
    </w:p>
    <w:p w14:paraId="02CEFCB2" w14:textId="6247E495" w:rsidR="00F4583A" w:rsidRPr="00F53A0E" w:rsidRDefault="00F4583A" w:rsidP="00F4583A">
      <w:pPr>
        <w:pStyle w:val="Paragraph"/>
      </w:pPr>
      <w:r w:rsidRPr="00F53A0E">
        <w:t>Malcolm Oswald</w:t>
      </w:r>
      <w:r w:rsidRPr="00F53A0E">
        <w:tab/>
      </w:r>
      <w:r w:rsidRPr="00F53A0E">
        <w:tab/>
      </w:r>
      <w:r w:rsidRPr="00F53A0E">
        <w:tab/>
      </w:r>
      <w:r w:rsidRPr="00F53A0E">
        <w:tab/>
      </w:r>
      <w:r w:rsidR="006E55E0">
        <w:tab/>
      </w:r>
      <w:r w:rsidRPr="00F53A0E">
        <w:t xml:space="preserve">Present for all items </w:t>
      </w:r>
    </w:p>
    <w:p w14:paraId="59C0F26F" w14:textId="3AFEF4FA" w:rsidR="00F4583A" w:rsidRPr="00F53A0E" w:rsidRDefault="00F4583A" w:rsidP="00F4583A">
      <w:pPr>
        <w:pStyle w:val="Paragraph"/>
      </w:pPr>
      <w:r w:rsidRPr="00F53A0E">
        <w:t>Dr Rebecca Payne</w:t>
      </w:r>
      <w:r w:rsidRPr="00F53A0E">
        <w:tab/>
      </w:r>
      <w:r w:rsidRPr="00F53A0E">
        <w:tab/>
      </w:r>
      <w:r w:rsidRPr="00F53A0E">
        <w:tab/>
      </w:r>
      <w:r w:rsidRPr="00F53A0E">
        <w:tab/>
      </w:r>
      <w:r w:rsidR="006E55E0">
        <w:tab/>
      </w:r>
      <w:r w:rsidR="0025287C">
        <w:t>Items</w:t>
      </w:r>
      <w:r w:rsidR="006E55E0">
        <w:t xml:space="preserve"> </w:t>
      </w:r>
      <w:r w:rsidR="0054218E">
        <w:t xml:space="preserve">5 </w:t>
      </w:r>
      <w:r w:rsidR="006E55E0">
        <w:t>to 6.1.3</w:t>
      </w:r>
    </w:p>
    <w:p w14:paraId="5A2167E3" w14:textId="0CBD529E" w:rsidR="00F4583A" w:rsidRPr="00F53A0E" w:rsidRDefault="00F4583A" w:rsidP="00F4583A">
      <w:pPr>
        <w:pStyle w:val="Paragraph"/>
      </w:pPr>
      <w:r w:rsidRPr="00F53A0E">
        <w:t>Professor Chris Parker</w:t>
      </w:r>
      <w:r w:rsidRPr="00F53A0E">
        <w:tab/>
      </w:r>
      <w:r w:rsidRPr="00F53A0E">
        <w:tab/>
      </w:r>
      <w:r w:rsidRPr="00F53A0E">
        <w:tab/>
      </w:r>
      <w:r w:rsidRPr="00F53A0E">
        <w:tab/>
      </w:r>
      <w:r w:rsidR="006E55E0">
        <w:tab/>
      </w:r>
      <w:r w:rsidRPr="00F53A0E">
        <w:t>Present for all items</w:t>
      </w:r>
    </w:p>
    <w:p w14:paraId="4E9B5EF5" w14:textId="5617366A" w:rsidR="00F4583A" w:rsidRPr="00F53A0E" w:rsidRDefault="00F4583A" w:rsidP="00F4583A">
      <w:pPr>
        <w:pStyle w:val="Paragraph"/>
      </w:pPr>
      <w:r w:rsidRPr="00F53A0E">
        <w:t>Carole Pitkeathley</w:t>
      </w:r>
      <w:r w:rsidRPr="00F53A0E">
        <w:tab/>
      </w:r>
      <w:r w:rsidRPr="00F53A0E">
        <w:tab/>
      </w:r>
      <w:r w:rsidRPr="00F53A0E">
        <w:tab/>
      </w:r>
      <w:r w:rsidRPr="00F53A0E">
        <w:tab/>
      </w:r>
      <w:r w:rsidR="006E55E0">
        <w:tab/>
      </w:r>
      <w:r w:rsidRPr="00F53A0E">
        <w:t>Present for all items</w:t>
      </w:r>
    </w:p>
    <w:p w14:paraId="3996C1A2" w14:textId="043FFE67" w:rsidR="00F4583A" w:rsidRPr="00F4583A" w:rsidRDefault="00F4583A" w:rsidP="00F4583A">
      <w:pPr>
        <w:pStyle w:val="Paragraph"/>
      </w:pPr>
      <w:r w:rsidRPr="00F4583A">
        <w:t>Baljit Singh</w:t>
      </w:r>
      <w:r w:rsidRPr="00F4583A">
        <w:tab/>
      </w:r>
      <w:r w:rsidRPr="00F4583A">
        <w:tab/>
      </w:r>
      <w:r w:rsidRPr="00F4583A">
        <w:tab/>
      </w:r>
      <w:r w:rsidRPr="00F4583A">
        <w:tab/>
      </w:r>
      <w:r w:rsidR="006E55E0">
        <w:tab/>
      </w:r>
      <w:r w:rsidRPr="00F4583A">
        <w:t>Present for all items</w:t>
      </w:r>
    </w:p>
    <w:p w14:paraId="678F3B84" w14:textId="37CAAFC7" w:rsidR="00F4583A" w:rsidRDefault="00F4583A" w:rsidP="00F4583A">
      <w:pPr>
        <w:pStyle w:val="Paragraph"/>
      </w:pPr>
      <w:r w:rsidRPr="00F53A0E">
        <w:t>Professor John Watkins</w:t>
      </w:r>
      <w:r w:rsidRPr="00F53A0E">
        <w:tab/>
      </w:r>
      <w:r w:rsidRPr="00F53A0E">
        <w:tab/>
      </w:r>
      <w:r w:rsidRPr="00F53A0E">
        <w:tab/>
      </w:r>
      <w:r w:rsidR="006E55E0">
        <w:tab/>
      </w:r>
      <w:r w:rsidR="006E55E0">
        <w:tab/>
      </w:r>
      <w:r w:rsidRPr="00F53A0E">
        <w:t>Present for all items</w:t>
      </w:r>
    </w:p>
    <w:p w14:paraId="0A1FFB7E" w14:textId="75C641D4" w:rsidR="0025287C" w:rsidRPr="00F53A0E" w:rsidRDefault="0025287C" w:rsidP="00F4583A">
      <w:pPr>
        <w:pStyle w:val="Paragraph"/>
      </w:pPr>
      <w:r>
        <w:t>Dr Ed Wilson</w:t>
      </w:r>
      <w:r>
        <w:tab/>
      </w:r>
      <w:r>
        <w:tab/>
      </w:r>
      <w:r>
        <w:tab/>
      </w:r>
      <w:r>
        <w:tab/>
      </w:r>
      <w:r w:rsidR="006E55E0">
        <w:tab/>
      </w:r>
      <w:r>
        <w:t>Items</w:t>
      </w:r>
      <w:r w:rsidR="006E55E0">
        <w:t xml:space="preserve"> 1 to 4.2.2 &amp; 6 to 6.2.2</w:t>
      </w:r>
    </w:p>
    <w:bookmarkEnd w:id="0"/>
    <w:p w14:paraId="2B1F55A5" w14:textId="7BF350B4" w:rsidR="002B5720" w:rsidRDefault="00BA4EAD" w:rsidP="003E65BA">
      <w:pPr>
        <w:pStyle w:val="Heading3unnumbered"/>
      </w:pPr>
      <w:r w:rsidRPr="006231D3">
        <w:lastRenderedPageBreak/>
        <w:t xml:space="preserve">NICE staff </w:t>
      </w:r>
      <w:r w:rsidRPr="00FD0266">
        <w:t>present</w:t>
      </w:r>
    </w:p>
    <w:p w14:paraId="6C25627F" w14:textId="51D8485E" w:rsidR="00BA4EAD" w:rsidRDefault="0025287C" w:rsidP="00C7373D">
      <w:pPr>
        <w:pStyle w:val="Paragraphnonumbers"/>
      </w:pPr>
      <w:bookmarkStart w:id="1" w:name="_Hlk95727306"/>
      <w:r w:rsidRPr="0025287C">
        <w:t>Helen Knight</w:t>
      </w:r>
      <w:r w:rsidR="00BA4EAD" w:rsidRPr="008937E0">
        <w:t xml:space="preserve">, </w:t>
      </w:r>
      <w:r w:rsidRPr="0025287C">
        <w:t>Programme Director</w:t>
      </w:r>
      <w:r w:rsidR="00BA4EAD" w:rsidRPr="00205638">
        <w:tab/>
      </w:r>
      <w:r w:rsidR="00682F9B">
        <w:tab/>
      </w:r>
      <w:r w:rsidR="00682F9B">
        <w:tab/>
      </w:r>
      <w:r w:rsidR="003A4E3F">
        <w:tab/>
      </w:r>
      <w:r w:rsidR="006E55E0">
        <w:tab/>
      </w:r>
      <w:r>
        <w:t>Items</w:t>
      </w:r>
      <w:r w:rsidR="006E55E0">
        <w:t xml:space="preserve"> 6 to 6.2.2</w:t>
      </w:r>
    </w:p>
    <w:p w14:paraId="71408DE2" w14:textId="715D1CC8" w:rsidR="002B5720" w:rsidRDefault="0025287C" w:rsidP="00C7373D">
      <w:pPr>
        <w:pStyle w:val="Paragraphnonumbers"/>
      </w:pPr>
      <w:r w:rsidRPr="0025287C">
        <w:t>Ross Dent</w:t>
      </w:r>
      <w:r w:rsidR="002B5720" w:rsidRPr="002B5720">
        <w:t xml:space="preserve">, </w:t>
      </w:r>
      <w:r w:rsidRPr="0025287C">
        <w:t>Associate Director</w:t>
      </w:r>
      <w:r w:rsidR="002B5720" w:rsidRPr="002B5720">
        <w:tab/>
      </w:r>
      <w:r w:rsidR="00682F9B">
        <w:tab/>
      </w:r>
      <w:r w:rsidR="00682F9B">
        <w:tab/>
      </w:r>
      <w:r w:rsidR="003A4E3F">
        <w:tab/>
      </w:r>
      <w:r w:rsidR="006E55E0">
        <w:tab/>
      </w:r>
      <w:r w:rsidR="00D950E7">
        <w:t>Items</w:t>
      </w:r>
      <w:r w:rsidR="006E55E0">
        <w:t xml:space="preserve"> 1 to 4.2.2 &amp; 6 to 6.2.2</w:t>
      </w:r>
    </w:p>
    <w:p w14:paraId="548FF8BB" w14:textId="1C260E4F" w:rsidR="002B5720" w:rsidRDefault="0025287C" w:rsidP="00C7373D">
      <w:pPr>
        <w:pStyle w:val="Paragraphnonumbers"/>
      </w:pPr>
      <w:r w:rsidRPr="0025287C">
        <w:t>Linda Landells</w:t>
      </w:r>
      <w:r w:rsidR="002B5720" w:rsidRPr="002B5720">
        <w:t xml:space="preserve">, </w:t>
      </w:r>
      <w:r w:rsidRPr="0025287C">
        <w:t>Associate Director</w:t>
      </w:r>
      <w:r w:rsidR="002B5720" w:rsidRPr="002B5720">
        <w:tab/>
      </w:r>
      <w:r w:rsidR="00682F9B">
        <w:tab/>
      </w:r>
      <w:r w:rsidR="00682F9B">
        <w:tab/>
      </w:r>
      <w:r w:rsidR="003A4E3F">
        <w:tab/>
      </w:r>
      <w:r w:rsidR="006E55E0">
        <w:tab/>
      </w:r>
      <w:r w:rsidR="00D950E7">
        <w:t>Items</w:t>
      </w:r>
      <w:r w:rsidR="006E55E0">
        <w:t xml:space="preserve"> 5 to 5.2.2</w:t>
      </w:r>
    </w:p>
    <w:p w14:paraId="324611D9" w14:textId="7AFFA4AB" w:rsidR="002B5720" w:rsidRDefault="00D950E7" w:rsidP="00C7373D">
      <w:pPr>
        <w:pStyle w:val="Paragraphnonumbers"/>
      </w:pPr>
      <w:r w:rsidRPr="00D950E7">
        <w:t>Louise Jafferally</w:t>
      </w:r>
      <w:r w:rsidR="002B5720" w:rsidRPr="002B5720">
        <w:t xml:space="preserve">, </w:t>
      </w:r>
      <w:r w:rsidRPr="00D950E7">
        <w:t xml:space="preserve">Project Manager </w:t>
      </w:r>
      <w:r w:rsidRPr="00D950E7">
        <w:tab/>
      </w:r>
      <w:r w:rsidR="00682F9B">
        <w:tab/>
      </w:r>
      <w:r w:rsidR="00682F9B">
        <w:tab/>
      </w:r>
      <w:r w:rsidR="003A4E3F">
        <w:tab/>
      </w:r>
      <w:r w:rsidR="006E55E0">
        <w:tab/>
      </w:r>
      <w:r>
        <w:t>Items</w:t>
      </w:r>
      <w:r w:rsidR="006E55E0">
        <w:t xml:space="preserve"> 6 to 6.2.2</w:t>
      </w:r>
    </w:p>
    <w:p w14:paraId="45278B99" w14:textId="3C5D2843" w:rsidR="002B5720" w:rsidRDefault="00D950E7" w:rsidP="00C7373D">
      <w:pPr>
        <w:pStyle w:val="Paragraphnonumbers"/>
      </w:pPr>
      <w:r w:rsidRPr="00D950E7">
        <w:t>Gavin Kenny</w:t>
      </w:r>
      <w:r w:rsidR="002B5720" w:rsidRPr="002B5720">
        <w:t xml:space="preserve">, </w:t>
      </w:r>
      <w:r w:rsidRPr="00D950E7">
        <w:t xml:space="preserve">Project Manager </w:t>
      </w:r>
      <w:r w:rsidRPr="00D950E7">
        <w:tab/>
      </w:r>
      <w:r w:rsidR="00682F9B">
        <w:tab/>
      </w:r>
      <w:r w:rsidR="00682F9B">
        <w:tab/>
      </w:r>
      <w:r w:rsidR="003A4E3F">
        <w:tab/>
      </w:r>
      <w:r w:rsidR="006E55E0">
        <w:tab/>
      </w:r>
      <w:r>
        <w:t>Items</w:t>
      </w:r>
      <w:r w:rsidR="006E55E0">
        <w:t xml:space="preserve"> 1 to 4.2.2</w:t>
      </w:r>
    </w:p>
    <w:p w14:paraId="1923374A" w14:textId="5CDE5ACB" w:rsidR="002B5720" w:rsidRDefault="00D950E7" w:rsidP="00C7373D">
      <w:pPr>
        <w:pStyle w:val="Paragraphnonumbers"/>
      </w:pPr>
      <w:r w:rsidRPr="00D950E7">
        <w:t>Kate Moore</w:t>
      </w:r>
      <w:r w:rsidR="002B5720" w:rsidRPr="002B5720">
        <w:t xml:space="preserve">, </w:t>
      </w:r>
      <w:r w:rsidRPr="00D950E7">
        <w:t xml:space="preserve">Project Manager </w:t>
      </w:r>
      <w:r w:rsidRPr="00D950E7">
        <w:tab/>
      </w:r>
      <w:r w:rsidR="00682F9B">
        <w:tab/>
      </w:r>
      <w:r w:rsidR="00682F9B">
        <w:tab/>
      </w:r>
      <w:r w:rsidR="003A4E3F">
        <w:tab/>
      </w:r>
      <w:r w:rsidR="006E55E0">
        <w:tab/>
      </w:r>
      <w:r>
        <w:t>Items</w:t>
      </w:r>
      <w:r w:rsidR="006E55E0">
        <w:t xml:space="preserve"> 4.1.3 &amp; 5 to 6.2.2  </w:t>
      </w:r>
    </w:p>
    <w:p w14:paraId="770CC907" w14:textId="594E1063" w:rsidR="002B5720" w:rsidRDefault="00D950E7" w:rsidP="00C7373D">
      <w:pPr>
        <w:pStyle w:val="Paragraphnonumbers"/>
      </w:pPr>
      <w:r w:rsidRPr="00D950E7">
        <w:t>Sally Doss</w:t>
      </w:r>
      <w:r w:rsidR="002B5720" w:rsidRPr="002B5720">
        <w:t xml:space="preserve">, </w:t>
      </w:r>
      <w:r w:rsidRPr="00D950E7">
        <w:t>H</w:t>
      </w:r>
      <w:r>
        <w:t xml:space="preserve">ealth </w:t>
      </w:r>
      <w:r w:rsidRPr="00D950E7">
        <w:t>T</w:t>
      </w:r>
      <w:r>
        <w:t xml:space="preserve">echnology </w:t>
      </w:r>
      <w:r w:rsidRPr="00D950E7">
        <w:t>A</w:t>
      </w:r>
      <w:r>
        <w:t>ssessment</w:t>
      </w:r>
      <w:r w:rsidRPr="00D950E7">
        <w:t xml:space="preserve"> Adviser</w:t>
      </w:r>
      <w:r w:rsidR="002B5720" w:rsidRPr="002B5720">
        <w:tab/>
      </w:r>
      <w:r w:rsidR="006E55E0">
        <w:tab/>
      </w:r>
      <w:r>
        <w:t>Items</w:t>
      </w:r>
      <w:r w:rsidR="006E55E0">
        <w:t xml:space="preserve"> 6 to 6.2.2</w:t>
      </w:r>
    </w:p>
    <w:p w14:paraId="197833AF" w14:textId="37954D6D" w:rsidR="00D950E7" w:rsidRDefault="00D950E7" w:rsidP="00C7373D">
      <w:pPr>
        <w:pStyle w:val="Paragraphnonumbers"/>
      </w:pPr>
      <w:r w:rsidRPr="00D950E7">
        <w:t>Christian Griffiths, Health Technology Assessment Adviser</w:t>
      </w:r>
      <w:r w:rsidRPr="00D950E7">
        <w:tab/>
        <w:t>Items</w:t>
      </w:r>
      <w:r w:rsidR="006E55E0">
        <w:t xml:space="preserve"> </w:t>
      </w:r>
      <w:bookmarkStart w:id="2" w:name="_Hlk95741481"/>
      <w:r w:rsidR="006E55E0">
        <w:t>1 to 4.2.2</w:t>
      </w:r>
      <w:bookmarkEnd w:id="2"/>
    </w:p>
    <w:p w14:paraId="5FCE510C" w14:textId="44270DF2" w:rsidR="00D950E7" w:rsidRDefault="00D950E7" w:rsidP="00C7373D">
      <w:pPr>
        <w:pStyle w:val="Paragraphnonumbers"/>
      </w:pPr>
      <w:r w:rsidRPr="00D950E7">
        <w:t>Caron Jones, Health Technology Assessment Adviser</w:t>
      </w:r>
      <w:r w:rsidRPr="00D950E7">
        <w:tab/>
      </w:r>
      <w:r>
        <w:tab/>
      </w:r>
      <w:r w:rsidRPr="00D950E7">
        <w:t>Items</w:t>
      </w:r>
      <w:r w:rsidR="006E55E0">
        <w:t xml:space="preserve"> 5 to 5.2.2</w:t>
      </w:r>
    </w:p>
    <w:p w14:paraId="294EE1FE" w14:textId="384A0669" w:rsidR="009C7806" w:rsidRDefault="009C7806" w:rsidP="00C7373D">
      <w:pPr>
        <w:pStyle w:val="Paragraphnonumbers"/>
      </w:pPr>
      <w:r w:rsidRPr="00395E06">
        <w:t>Michelle Green</w:t>
      </w:r>
      <w:r w:rsidRPr="00085585">
        <w:t xml:space="preserve">, </w:t>
      </w:r>
      <w:r w:rsidRPr="00C115BE">
        <w:t>Health Technology Assessment Adviser</w:t>
      </w:r>
      <w:r>
        <w:tab/>
        <w:t>Items 5 to 5.2.2</w:t>
      </w:r>
    </w:p>
    <w:p w14:paraId="408905C2" w14:textId="2E2C0B66" w:rsidR="002B5720" w:rsidRDefault="00D950E7" w:rsidP="00C7373D">
      <w:pPr>
        <w:pStyle w:val="Paragraphnonumbers"/>
      </w:pPr>
      <w:r w:rsidRPr="00D950E7">
        <w:t>Vicky Gillis-Elliot</w:t>
      </w:r>
      <w:r w:rsidR="002B5720" w:rsidRPr="002B5720">
        <w:t xml:space="preserve">, </w:t>
      </w:r>
      <w:r w:rsidRPr="00D950E7">
        <w:t>Health Technology Assessment A</w:t>
      </w:r>
      <w:r>
        <w:t>nalyst</w:t>
      </w:r>
      <w:r w:rsidR="002B5720" w:rsidRPr="002B5720">
        <w:tab/>
      </w:r>
      <w:r>
        <w:t>Items</w:t>
      </w:r>
      <w:r w:rsidR="006E55E0">
        <w:t xml:space="preserve"> </w:t>
      </w:r>
      <w:r w:rsidR="006E55E0" w:rsidRPr="006E55E0">
        <w:t>1 to 4.2.2</w:t>
      </w:r>
    </w:p>
    <w:p w14:paraId="099FCC9C" w14:textId="35C389EA" w:rsidR="00D950E7" w:rsidRDefault="00D950E7" w:rsidP="00C7373D">
      <w:pPr>
        <w:pStyle w:val="Paragraphnonumbers"/>
      </w:pPr>
      <w:r w:rsidRPr="00D950E7">
        <w:t>Alan Moore, Health Technology Assessment Analyst</w:t>
      </w:r>
      <w:r w:rsidRPr="00D950E7">
        <w:tab/>
      </w:r>
      <w:r>
        <w:tab/>
      </w:r>
      <w:r w:rsidRPr="00D950E7">
        <w:t>Items</w:t>
      </w:r>
      <w:r w:rsidR="006E55E0">
        <w:t xml:space="preserve"> </w:t>
      </w:r>
      <w:r w:rsidR="006E55E0" w:rsidRPr="006E55E0">
        <w:t>1 to 4.2.2</w:t>
      </w:r>
    </w:p>
    <w:p w14:paraId="20E6F9B1" w14:textId="26862D39" w:rsidR="00D950E7" w:rsidRDefault="00D950E7" w:rsidP="00C7373D">
      <w:pPr>
        <w:pStyle w:val="Paragraphnonumbers"/>
      </w:pPr>
      <w:r w:rsidRPr="00D950E7">
        <w:t>Anne Murray-Cota, Health Technology Assessment Analyst</w:t>
      </w:r>
      <w:r w:rsidRPr="00D950E7">
        <w:tab/>
        <w:t>Items</w:t>
      </w:r>
      <w:r w:rsidR="006E55E0">
        <w:t xml:space="preserve"> 5 to 5.2.2</w:t>
      </w:r>
    </w:p>
    <w:p w14:paraId="3B9324AB" w14:textId="44F77A9D" w:rsidR="00D950E7" w:rsidRDefault="00D950E7" w:rsidP="00C7373D">
      <w:pPr>
        <w:pStyle w:val="Paragraphnonumbers"/>
      </w:pPr>
      <w:r w:rsidRPr="00D950E7">
        <w:t>Anita Sangha, Health Technology Assessment Analyst</w:t>
      </w:r>
      <w:r w:rsidRPr="00D950E7">
        <w:tab/>
        <w:t>Item</w:t>
      </w:r>
      <w:r>
        <w:t>s</w:t>
      </w:r>
      <w:r w:rsidR="006E55E0">
        <w:t xml:space="preserve"> 6 to 6.2.2</w:t>
      </w:r>
    </w:p>
    <w:p w14:paraId="3C5A517A" w14:textId="46B5DD29" w:rsidR="009C7806" w:rsidRDefault="009C7806" w:rsidP="009C7806">
      <w:pPr>
        <w:pStyle w:val="Paragraphnonumbers"/>
      </w:pPr>
      <w:r w:rsidRPr="00395E06">
        <w:t>Ravinder Claire</w:t>
      </w:r>
      <w:r w:rsidRPr="00205638">
        <w:t xml:space="preserve">, </w:t>
      </w:r>
      <w:r w:rsidRPr="00395E06">
        <w:t>Senior Analyst</w:t>
      </w:r>
      <w:r>
        <w:t xml:space="preserve">, </w:t>
      </w:r>
      <w:r w:rsidRPr="00395E06">
        <w:t xml:space="preserve">Science </w:t>
      </w:r>
      <w:r>
        <w:t>P</w:t>
      </w:r>
      <w:r w:rsidRPr="00395E06">
        <w:t xml:space="preserve">olicy and </w:t>
      </w:r>
      <w:r>
        <w:t>R</w:t>
      </w:r>
      <w:r w:rsidRPr="00395E06">
        <w:t>esearch</w:t>
      </w:r>
      <w:r>
        <w:t xml:space="preserve"> Items 1 to 4.1.3, 5 to 5.1.3 &amp; 6 to </w:t>
      </w:r>
      <w:r w:rsidR="00C22914">
        <w:t>6.1.3</w:t>
      </w:r>
    </w:p>
    <w:p w14:paraId="6527B5A5" w14:textId="2A6EBC58" w:rsidR="009C7806" w:rsidRDefault="009C7806" w:rsidP="00C7373D">
      <w:pPr>
        <w:pStyle w:val="Paragraphnonumbers"/>
      </w:pPr>
      <w:r w:rsidRPr="00395E06">
        <w:t>Stephen Duffield</w:t>
      </w:r>
      <w:r w:rsidRPr="00085585">
        <w:t xml:space="preserve">, </w:t>
      </w:r>
      <w:r w:rsidRPr="00C115BE">
        <w:t>Senior Analyst</w:t>
      </w:r>
      <w:r>
        <w:t xml:space="preserve">, </w:t>
      </w:r>
      <w:r w:rsidRPr="00C115BE">
        <w:t xml:space="preserve">Data and </w:t>
      </w:r>
      <w:r>
        <w:t>A</w:t>
      </w:r>
      <w:r w:rsidRPr="00C115BE">
        <w:t>nalytics</w:t>
      </w:r>
      <w:r>
        <w:t xml:space="preserve"> team</w:t>
      </w:r>
      <w:r>
        <w:tab/>
        <w:t>Items 5 to 5.2.2</w:t>
      </w:r>
    </w:p>
    <w:p w14:paraId="4A2534C4" w14:textId="7453ADEE" w:rsidR="00142658" w:rsidRDefault="00142658" w:rsidP="00C7373D">
      <w:pPr>
        <w:pStyle w:val="Paragraphnonumbers"/>
      </w:pPr>
      <w:r w:rsidRPr="00142658">
        <w:t>Thomas Strong</w:t>
      </w:r>
      <w:r>
        <w:t>,</w:t>
      </w:r>
      <w:r w:rsidRPr="00142658">
        <w:t xml:space="preserve"> Technical Adviser, Managed Access</w:t>
      </w:r>
      <w:r>
        <w:tab/>
      </w:r>
      <w:r>
        <w:tab/>
        <w:t>Items</w:t>
      </w:r>
      <w:r w:rsidR="006E55E0">
        <w:t xml:space="preserve"> 1 to 4.2.2</w:t>
      </w:r>
    </w:p>
    <w:p w14:paraId="63AEB2D3" w14:textId="7503361B" w:rsidR="002B5720" w:rsidRDefault="00D950E7" w:rsidP="00C7373D">
      <w:pPr>
        <w:pStyle w:val="Paragraphnonumbers"/>
      </w:pPr>
      <w:r w:rsidRPr="00D950E7">
        <w:t>Catrin Austin</w:t>
      </w:r>
      <w:r w:rsidR="002B5720" w:rsidRPr="002B5720">
        <w:t xml:space="preserve">, </w:t>
      </w:r>
      <w:r w:rsidRPr="00D950E7">
        <w:t>Technical Analyst, Methods and Economics</w:t>
      </w:r>
      <w:r w:rsidR="002B5720" w:rsidRPr="002B5720">
        <w:tab/>
      </w:r>
      <w:r>
        <w:t>Items</w:t>
      </w:r>
      <w:r w:rsidR="006E55E0">
        <w:t xml:space="preserve"> 1 to 4.2.2</w:t>
      </w:r>
    </w:p>
    <w:p w14:paraId="0A248022" w14:textId="26D40FAC" w:rsidR="00142658" w:rsidRDefault="00142658" w:rsidP="00142658">
      <w:pPr>
        <w:pStyle w:val="Paragraphnonumbers"/>
      </w:pPr>
      <w:r w:rsidRPr="00142658">
        <w:t>Emily Eaton-Turner</w:t>
      </w:r>
      <w:r w:rsidRPr="002B5720">
        <w:t xml:space="preserve">, </w:t>
      </w:r>
      <w:r w:rsidRPr="00142658">
        <w:t xml:space="preserve">Technical Analyst, Commercial Risk </w:t>
      </w:r>
      <w:r w:rsidR="00706165" w:rsidRPr="00142658">
        <w:t>Assessment</w:t>
      </w:r>
      <w:r w:rsidR="00706165">
        <w:t>, Present</w:t>
      </w:r>
      <w:r w:rsidR="006E55E0">
        <w:t xml:space="preserve"> for all items</w:t>
      </w:r>
    </w:p>
    <w:p w14:paraId="35544649" w14:textId="34535327" w:rsidR="00142658" w:rsidRDefault="00142658" w:rsidP="00142658">
      <w:pPr>
        <w:pStyle w:val="Paragraphnonumbers"/>
      </w:pPr>
      <w:r w:rsidRPr="00142658">
        <w:t>Neha Jiandani</w:t>
      </w:r>
      <w:r w:rsidRPr="002B5720">
        <w:t xml:space="preserve">, </w:t>
      </w:r>
      <w:r w:rsidRPr="00142658">
        <w:t>Technical Analyst, Commercial Liaison</w:t>
      </w:r>
      <w:r w:rsidRPr="002B5720">
        <w:tab/>
      </w:r>
      <w:r>
        <w:t>Items</w:t>
      </w:r>
      <w:r w:rsidR="00706165">
        <w:t xml:space="preserve"> 1 to 4.2.2</w:t>
      </w:r>
    </w:p>
    <w:p w14:paraId="7D191F41" w14:textId="4E339568" w:rsidR="00142658" w:rsidRDefault="00142658" w:rsidP="00142658">
      <w:pPr>
        <w:pStyle w:val="Paragraphnonumbers"/>
      </w:pPr>
      <w:r w:rsidRPr="00142658">
        <w:t>Stephen Norton</w:t>
      </w:r>
      <w:r w:rsidRPr="002B5720">
        <w:t xml:space="preserve">, </w:t>
      </w:r>
      <w:r w:rsidRPr="00142658">
        <w:t>Technical Analyst, Managed Access</w:t>
      </w:r>
      <w:r w:rsidRPr="002B5720">
        <w:tab/>
      </w:r>
      <w:r>
        <w:tab/>
        <w:t>Items</w:t>
      </w:r>
      <w:r w:rsidR="00706165">
        <w:t xml:space="preserve"> 5 to 5.2.2</w:t>
      </w:r>
    </w:p>
    <w:p w14:paraId="21B915C8" w14:textId="15FD0337" w:rsidR="002B5720" w:rsidRDefault="00142658" w:rsidP="00C7373D">
      <w:pPr>
        <w:pStyle w:val="Paragraphnonumbers"/>
      </w:pPr>
      <w:r w:rsidRPr="00142658">
        <w:t>Maroulla Whiteley</w:t>
      </w:r>
      <w:r w:rsidR="002B5720" w:rsidRPr="002B5720">
        <w:t xml:space="preserve">, </w:t>
      </w:r>
      <w:r w:rsidRPr="00142658">
        <w:t>Business Analyst, RIA</w:t>
      </w:r>
      <w:r w:rsidR="002B5720" w:rsidRPr="002B5720">
        <w:tab/>
      </w:r>
      <w:r w:rsidR="00682F9B">
        <w:tab/>
      </w:r>
      <w:r w:rsidR="00706165">
        <w:tab/>
      </w:r>
      <w:r>
        <w:t>Items</w:t>
      </w:r>
      <w:r w:rsidR="00706165">
        <w:t xml:space="preserve"> 1 to 5.2.2</w:t>
      </w:r>
    </w:p>
    <w:p w14:paraId="548559CB" w14:textId="55FB5198" w:rsidR="002B5720" w:rsidRDefault="00142658" w:rsidP="00C7373D">
      <w:pPr>
        <w:pStyle w:val="Paragraphnonumbers"/>
      </w:pPr>
      <w:r>
        <w:t>Sarah Bromley</w:t>
      </w:r>
      <w:r w:rsidR="002B5720" w:rsidRPr="002B5720">
        <w:t xml:space="preserve">, </w:t>
      </w:r>
      <w:r w:rsidRPr="00142658">
        <w:t>Senior Medical Editor</w:t>
      </w:r>
      <w:r w:rsidR="002B5720" w:rsidRPr="002B5720">
        <w:tab/>
      </w:r>
      <w:r w:rsidR="00682F9B">
        <w:tab/>
      </w:r>
      <w:r w:rsidR="00682F9B">
        <w:tab/>
      </w:r>
      <w:r w:rsidR="003A4E3F">
        <w:tab/>
      </w:r>
      <w:bookmarkEnd w:id="1"/>
      <w:r w:rsidR="00706165">
        <w:tab/>
      </w:r>
      <w:r>
        <w:t>Items</w:t>
      </w:r>
      <w:r w:rsidR="00706165">
        <w:t xml:space="preserve"> 1 to 4.2.2 &amp; 6 to 6.1.3</w:t>
      </w:r>
    </w:p>
    <w:p w14:paraId="7F225BDE" w14:textId="1899D719" w:rsidR="0025287C" w:rsidRDefault="00142658" w:rsidP="0025287C">
      <w:pPr>
        <w:pStyle w:val="Paragraphnonumbers"/>
      </w:pPr>
      <w:r>
        <w:t>Olivia Havercroft</w:t>
      </w:r>
      <w:r w:rsidR="0025287C" w:rsidRPr="008937E0">
        <w:t xml:space="preserve">, </w:t>
      </w:r>
      <w:r w:rsidRPr="00142658">
        <w:t>Senior Medical Editor</w:t>
      </w:r>
      <w:r w:rsidR="0025287C" w:rsidRPr="00205638">
        <w:tab/>
      </w:r>
      <w:r w:rsidR="0025287C">
        <w:tab/>
      </w:r>
      <w:r w:rsidR="0025287C">
        <w:tab/>
      </w:r>
      <w:r w:rsidR="00706165">
        <w:tab/>
      </w:r>
      <w:r>
        <w:t>Items</w:t>
      </w:r>
      <w:r w:rsidR="00706165">
        <w:t xml:space="preserve"> 5 to 5.2.2</w:t>
      </w:r>
    </w:p>
    <w:p w14:paraId="642B5A25" w14:textId="69B50FB2" w:rsidR="0025287C" w:rsidRDefault="00142658" w:rsidP="0025287C">
      <w:pPr>
        <w:pStyle w:val="Paragraphnonumbers"/>
      </w:pPr>
      <w:r>
        <w:t>Ella Fitzpatrick</w:t>
      </w:r>
      <w:r w:rsidR="0025287C" w:rsidRPr="002B5720">
        <w:t xml:space="preserve">, </w:t>
      </w:r>
      <w:r>
        <w:t>Patient Involvement Advisor, PIP</w:t>
      </w:r>
      <w:r w:rsidR="0025287C" w:rsidRPr="002B5720">
        <w:tab/>
      </w:r>
      <w:r w:rsidR="00706165">
        <w:tab/>
      </w:r>
      <w:r>
        <w:t>Items</w:t>
      </w:r>
      <w:r w:rsidR="00706165">
        <w:t xml:space="preserve"> 6 to 6.1.3</w:t>
      </w:r>
    </w:p>
    <w:p w14:paraId="6E2E1914" w14:textId="3CDE3508" w:rsidR="0025287C" w:rsidRDefault="00142658" w:rsidP="0025287C">
      <w:pPr>
        <w:pStyle w:val="Paragraphnonumbers"/>
      </w:pPr>
      <w:r w:rsidRPr="00142658">
        <w:t>Mandy Tonkinson</w:t>
      </w:r>
      <w:r w:rsidR="0025287C" w:rsidRPr="002B5720">
        <w:t xml:space="preserve">, </w:t>
      </w:r>
      <w:r w:rsidRPr="00142658">
        <w:t>Patient Involvement Advisor, PIP</w:t>
      </w:r>
      <w:r w:rsidRPr="00142658">
        <w:tab/>
      </w:r>
      <w:r w:rsidR="00706165">
        <w:tab/>
      </w:r>
      <w:r w:rsidRPr="00142658">
        <w:t>Items</w:t>
      </w:r>
      <w:r w:rsidR="00706165">
        <w:t xml:space="preserve"> </w:t>
      </w:r>
      <w:r w:rsidR="00706165" w:rsidRPr="00706165">
        <w:t>6 to 6.1.3</w:t>
      </w:r>
    </w:p>
    <w:p w14:paraId="7984F3B9" w14:textId="0E66443B" w:rsidR="0025287C" w:rsidRDefault="00142658" w:rsidP="0025287C">
      <w:pPr>
        <w:pStyle w:val="Paragraphnonumbers"/>
      </w:pPr>
      <w:r w:rsidRPr="00142658">
        <w:t>Maria Pitan</w:t>
      </w:r>
      <w:r w:rsidR="0025287C" w:rsidRPr="002B5720">
        <w:t xml:space="preserve">, </w:t>
      </w:r>
      <w:r w:rsidRPr="00142658">
        <w:t>Project Manager, Corporate Office</w:t>
      </w:r>
      <w:r w:rsidR="0025287C" w:rsidRPr="002B5720">
        <w:tab/>
      </w:r>
      <w:r w:rsidR="0025287C">
        <w:tab/>
      </w:r>
      <w:r w:rsidR="00706165">
        <w:tab/>
      </w:r>
      <w:r>
        <w:t>Items</w:t>
      </w:r>
      <w:r w:rsidR="00706165">
        <w:t xml:space="preserve"> 1 to 4.1.3 &amp; 5 to 5.1.3</w:t>
      </w:r>
    </w:p>
    <w:p w14:paraId="7C86E9ED" w14:textId="30887387" w:rsidR="0025287C" w:rsidRDefault="00142658" w:rsidP="0025287C">
      <w:pPr>
        <w:pStyle w:val="Paragraphnonumbers"/>
      </w:pPr>
      <w:r w:rsidRPr="00142658">
        <w:t>Rosalee Mason</w:t>
      </w:r>
      <w:r w:rsidR="0025287C" w:rsidRPr="002B5720">
        <w:t xml:space="preserve">, </w:t>
      </w:r>
      <w:r w:rsidRPr="00142658">
        <w:t>Coordinator, MIP</w:t>
      </w:r>
      <w:r w:rsidR="0025287C" w:rsidRPr="002B5720">
        <w:tab/>
      </w:r>
      <w:r w:rsidR="0025287C">
        <w:tab/>
      </w:r>
      <w:r w:rsidR="0025287C">
        <w:tab/>
      </w:r>
      <w:r>
        <w:t>Items</w:t>
      </w:r>
      <w:r w:rsidR="00706165">
        <w:t xml:space="preserve"> </w:t>
      </w:r>
      <w:r w:rsidR="00706165" w:rsidRPr="00706165">
        <w:t>1 to 4.1.3</w:t>
      </w:r>
      <w:r w:rsidR="00706165">
        <w:t xml:space="preserve">, </w:t>
      </w:r>
      <w:r w:rsidR="00706165" w:rsidRPr="00706165">
        <w:t>5 to 5.1.3</w:t>
      </w:r>
      <w:r w:rsidR="00706165">
        <w:t xml:space="preserve"> &amp; 6 to 6.1.3</w:t>
      </w:r>
    </w:p>
    <w:p w14:paraId="5EC934B0" w14:textId="4ED5A557" w:rsidR="0025287C" w:rsidRDefault="00142658" w:rsidP="0025287C">
      <w:pPr>
        <w:pStyle w:val="Paragraphnonumbers"/>
      </w:pPr>
      <w:r w:rsidRPr="00142658">
        <w:t>Gemma Smith</w:t>
      </w:r>
      <w:r w:rsidR="0025287C" w:rsidRPr="002B5720">
        <w:t xml:space="preserve">, </w:t>
      </w:r>
      <w:r w:rsidRPr="00142658">
        <w:t>Coordinator, COT</w:t>
      </w:r>
      <w:r w:rsidR="0025287C" w:rsidRPr="002B5720">
        <w:tab/>
      </w:r>
      <w:r w:rsidR="0025287C">
        <w:tab/>
      </w:r>
      <w:r w:rsidR="0025287C">
        <w:tab/>
      </w:r>
      <w:r w:rsidR="0025287C">
        <w:tab/>
      </w:r>
      <w:r w:rsidR="00706165">
        <w:tab/>
      </w:r>
      <w:r w:rsidR="009924BE">
        <w:t>Present for all items</w:t>
      </w:r>
    </w:p>
    <w:p w14:paraId="67F72D0F" w14:textId="5C5B2483" w:rsidR="0025287C" w:rsidRDefault="00395E06" w:rsidP="0025287C">
      <w:pPr>
        <w:pStyle w:val="Paragraphnonumbers"/>
      </w:pPr>
      <w:r w:rsidRPr="00395E06">
        <w:t>Ismahan Abdullah</w:t>
      </w:r>
      <w:r w:rsidR="0025287C" w:rsidRPr="002B5720">
        <w:t xml:space="preserve">, </w:t>
      </w:r>
      <w:r w:rsidRPr="00395E06">
        <w:t>Administrator, TA</w:t>
      </w:r>
      <w:r w:rsidR="0025287C" w:rsidRPr="002B5720">
        <w:tab/>
      </w:r>
      <w:r w:rsidR="0025287C">
        <w:tab/>
      </w:r>
      <w:r w:rsidR="0025287C">
        <w:tab/>
      </w:r>
      <w:r w:rsidR="0025287C">
        <w:tab/>
      </w:r>
      <w:r w:rsidR="00706165">
        <w:tab/>
      </w:r>
      <w:r>
        <w:t>Items</w:t>
      </w:r>
      <w:r w:rsidR="00706165">
        <w:t xml:space="preserve"> 1 to 4.2.2</w:t>
      </w:r>
    </w:p>
    <w:p w14:paraId="10889296" w14:textId="23848880" w:rsidR="0025287C" w:rsidRDefault="00395E06" w:rsidP="0025287C">
      <w:pPr>
        <w:pStyle w:val="Paragraphnonumbers"/>
      </w:pPr>
      <w:r w:rsidRPr="00395E06">
        <w:lastRenderedPageBreak/>
        <w:t>Iain Cannell</w:t>
      </w:r>
      <w:r w:rsidR="0025287C" w:rsidRPr="002B5720">
        <w:t>,</w:t>
      </w:r>
      <w:r w:rsidRPr="00395E06">
        <w:t xml:space="preserve"> Administrator, TA</w:t>
      </w:r>
      <w:r w:rsidR="0025287C" w:rsidRPr="002B5720">
        <w:tab/>
      </w:r>
      <w:r w:rsidR="0025287C">
        <w:tab/>
      </w:r>
      <w:r w:rsidR="0025287C">
        <w:tab/>
      </w:r>
      <w:r w:rsidR="0025287C">
        <w:tab/>
      </w:r>
      <w:r w:rsidR="00706165">
        <w:tab/>
      </w:r>
      <w:r>
        <w:t>Items</w:t>
      </w:r>
      <w:r w:rsidR="00706165">
        <w:t xml:space="preserve"> 6 to 6.2.2</w:t>
      </w:r>
    </w:p>
    <w:p w14:paraId="626C3AD0" w14:textId="54476AD9" w:rsidR="0025287C" w:rsidRDefault="00395E06" w:rsidP="0025287C">
      <w:pPr>
        <w:pStyle w:val="Paragraphnonumbers"/>
      </w:pPr>
      <w:r w:rsidRPr="00395E06">
        <w:t>Laura Kelly</w:t>
      </w:r>
      <w:r w:rsidR="0025287C" w:rsidRPr="002B5720">
        <w:t xml:space="preserve">, </w:t>
      </w:r>
      <w:r w:rsidRPr="00395E06">
        <w:t xml:space="preserve">Administrator, </w:t>
      </w:r>
      <w:r>
        <w:t>COT</w:t>
      </w:r>
      <w:r w:rsidR="0025287C" w:rsidRPr="002B5720">
        <w:tab/>
      </w:r>
      <w:r w:rsidR="0025287C">
        <w:tab/>
      </w:r>
      <w:r w:rsidR="0025287C">
        <w:tab/>
      </w:r>
      <w:r w:rsidR="0025287C">
        <w:tab/>
      </w:r>
      <w:r w:rsidR="00706165">
        <w:tab/>
      </w:r>
      <w:r>
        <w:t>Items</w:t>
      </w:r>
      <w:r w:rsidR="00706165">
        <w:t xml:space="preserve"> 5 to 5.2.2</w:t>
      </w:r>
    </w:p>
    <w:p w14:paraId="1AD2AD2C" w14:textId="1C6259F6" w:rsidR="00BA4EAD" w:rsidRPr="006231D3" w:rsidRDefault="00B07D36" w:rsidP="003E65BA">
      <w:pPr>
        <w:pStyle w:val="Heading3unnumbered"/>
      </w:pPr>
      <w:bookmarkStart w:id="3" w:name="_Hlk1984286"/>
      <w:r>
        <w:t>External assessment group</w:t>
      </w:r>
      <w:r w:rsidR="00BA4EAD" w:rsidRPr="006231D3">
        <w:t xml:space="preserve"> representatives present</w:t>
      </w:r>
    </w:p>
    <w:bookmarkEnd w:id="3"/>
    <w:p w14:paraId="1F4A1E18" w14:textId="7F3847F8" w:rsidR="00BA4EAD" w:rsidRPr="00085585" w:rsidRDefault="00AB3E41" w:rsidP="00085585">
      <w:pPr>
        <w:pStyle w:val="Paragraphnonumbers"/>
      </w:pPr>
      <w:r w:rsidRPr="00AB3E41">
        <w:t>Anthony Hatswell</w:t>
      </w:r>
      <w:r w:rsidR="00BA4EAD" w:rsidRPr="00085585">
        <w:t xml:space="preserve">, </w:t>
      </w:r>
      <w:bookmarkStart w:id="4" w:name="_Hlk95730434"/>
      <w:r w:rsidRPr="00AB3E41">
        <w:t>Peninsula Technology Assessment Group (Pen-TAG)</w:t>
      </w:r>
      <w:r w:rsidR="00682F9B">
        <w:tab/>
      </w:r>
      <w:bookmarkEnd w:id="4"/>
      <w:r>
        <w:t>Items</w:t>
      </w:r>
      <w:r w:rsidR="00085585" w:rsidRPr="00085585">
        <w:t xml:space="preserve"> </w:t>
      </w:r>
      <w:r w:rsidR="00706165">
        <w:t>1 to 4.1.3</w:t>
      </w:r>
    </w:p>
    <w:p w14:paraId="79713F87" w14:textId="2936B324" w:rsidR="00085585" w:rsidRPr="00085585" w:rsidRDefault="00AB3E41" w:rsidP="00085585">
      <w:pPr>
        <w:pStyle w:val="Paragraphnonumbers"/>
      </w:pPr>
      <w:r w:rsidRPr="00AB3E41">
        <w:t>Caroline Farmer</w:t>
      </w:r>
      <w:r w:rsidR="00085585" w:rsidRPr="00085585">
        <w:t xml:space="preserve">, </w:t>
      </w:r>
      <w:r w:rsidRPr="00AB3E41">
        <w:t>Peninsula Technology Assessment Group (Pen-TAG)</w:t>
      </w:r>
      <w:r w:rsidRPr="00AB3E41">
        <w:tab/>
      </w:r>
      <w:r>
        <w:t>Items</w:t>
      </w:r>
      <w:r w:rsidR="00085585" w:rsidRPr="00085585">
        <w:t xml:space="preserve"> </w:t>
      </w:r>
      <w:r w:rsidR="00706165" w:rsidRPr="00706165">
        <w:t>1 to 4.1.3</w:t>
      </w:r>
    </w:p>
    <w:p w14:paraId="089F22D2" w14:textId="6EDB3D32" w:rsidR="00085585" w:rsidRPr="00085585" w:rsidRDefault="00AB3E41" w:rsidP="003E65BA">
      <w:pPr>
        <w:pStyle w:val="Paragraphnonumbers"/>
        <w:tabs>
          <w:tab w:val="left" w:pos="4080"/>
        </w:tabs>
      </w:pPr>
      <w:r w:rsidRPr="00AB3E41">
        <w:t>Jeremy Howick</w:t>
      </w:r>
      <w:r w:rsidR="00085585" w:rsidRPr="00085585">
        <w:t xml:space="preserve">, </w:t>
      </w:r>
      <w:r w:rsidR="00F4297D" w:rsidRPr="00F4297D">
        <w:t>Kleijnen Systematic Reviews Ltd (KSR)</w:t>
      </w:r>
      <w:r w:rsidR="00F4297D" w:rsidRPr="00F4297D">
        <w:tab/>
      </w:r>
      <w:r w:rsidR="00F4297D">
        <w:t>Items</w:t>
      </w:r>
      <w:r w:rsidR="00706165">
        <w:t xml:space="preserve"> 5 to 5.1.3</w:t>
      </w:r>
    </w:p>
    <w:p w14:paraId="5C0780AB" w14:textId="4376569E" w:rsidR="00085585" w:rsidRDefault="00AB3E41" w:rsidP="00085585">
      <w:pPr>
        <w:pStyle w:val="Paragraphnonumbers"/>
      </w:pPr>
      <w:r w:rsidRPr="00AB3E41">
        <w:t>Thea van Asseelt</w:t>
      </w:r>
      <w:r w:rsidR="00085585" w:rsidRPr="00085585">
        <w:t xml:space="preserve">, </w:t>
      </w:r>
      <w:r w:rsidR="00F4297D" w:rsidRPr="00F4297D">
        <w:t>Kleijnen Systematic Reviews Ltd (KSR)</w:t>
      </w:r>
      <w:r w:rsidR="00F4297D" w:rsidRPr="00F4297D">
        <w:tab/>
      </w:r>
      <w:r w:rsidR="00F4297D">
        <w:t>Items</w:t>
      </w:r>
      <w:r w:rsidR="00706165">
        <w:t xml:space="preserve"> </w:t>
      </w:r>
      <w:r w:rsidR="00706165" w:rsidRPr="00706165">
        <w:t>5 to 5.1.3</w:t>
      </w:r>
    </w:p>
    <w:p w14:paraId="41F92495" w14:textId="0FC77A4F" w:rsidR="00AB3E41" w:rsidRDefault="00AB3E41" w:rsidP="00085585">
      <w:pPr>
        <w:pStyle w:val="Paragraphnonumbers"/>
      </w:pPr>
      <w:r w:rsidRPr="00AB3E41">
        <w:t xml:space="preserve">Dwayne Boyers, </w:t>
      </w:r>
      <w:r w:rsidR="00F4297D" w:rsidRPr="00F4297D">
        <w:t>Aberdeen HTA Group</w:t>
      </w:r>
      <w:r w:rsidRPr="00AB3E41">
        <w:tab/>
      </w:r>
      <w:r w:rsidRPr="00AB3E41">
        <w:tab/>
      </w:r>
      <w:r w:rsidRPr="00AB3E41">
        <w:tab/>
      </w:r>
      <w:r w:rsidR="00706165">
        <w:tab/>
      </w:r>
      <w:r w:rsidR="00F4297D">
        <w:t>Items</w:t>
      </w:r>
      <w:r w:rsidR="00706165">
        <w:t xml:space="preserve"> 6 to 6.1.3</w:t>
      </w:r>
    </w:p>
    <w:p w14:paraId="0AB53B28" w14:textId="6C217C62" w:rsidR="00AB3E41" w:rsidRPr="00085585" w:rsidRDefault="00AB3E41" w:rsidP="00085585">
      <w:pPr>
        <w:pStyle w:val="Paragraphnonumbers"/>
      </w:pPr>
      <w:r w:rsidRPr="00AB3E41">
        <w:t xml:space="preserve">David Cooper, </w:t>
      </w:r>
      <w:r w:rsidR="00F4297D" w:rsidRPr="00F4297D">
        <w:t>Aberdeen HTA Group</w:t>
      </w:r>
      <w:r w:rsidRPr="00AB3E41">
        <w:tab/>
      </w:r>
      <w:r w:rsidRPr="00AB3E41">
        <w:tab/>
      </w:r>
      <w:r w:rsidRPr="00AB3E41">
        <w:tab/>
      </w:r>
      <w:r w:rsidR="00F4297D">
        <w:tab/>
      </w:r>
      <w:r w:rsidR="00706165">
        <w:tab/>
      </w:r>
      <w:r w:rsidR="00F4297D">
        <w:t>Items</w:t>
      </w:r>
      <w:r w:rsidR="00706165">
        <w:t xml:space="preserve"> </w:t>
      </w:r>
      <w:r w:rsidR="00706165" w:rsidRPr="00706165">
        <w:t>6 to 6.1.3</w:t>
      </w:r>
    </w:p>
    <w:p w14:paraId="26E00AAC" w14:textId="323A248A" w:rsidR="00BA4EAD" w:rsidRPr="006231D3" w:rsidRDefault="00566B8B" w:rsidP="003E65BA">
      <w:pPr>
        <w:pStyle w:val="Heading3unnumbered"/>
      </w:pPr>
      <w:r>
        <w:t>Professional</w:t>
      </w:r>
      <w:r w:rsidR="00706165">
        <w:t xml:space="preserve">, </w:t>
      </w:r>
      <w:r>
        <w:t xml:space="preserve">patient </w:t>
      </w:r>
      <w:r w:rsidR="00706165">
        <w:t xml:space="preserve">&amp; NHS England </w:t>
      </w:r>
      <w:r>
        <w:t>e</w:t>
      </w:r>
      <w:r w:rsidR="00BA4EAD" w:rsidRPr="006231D3">
        <w:t>xperts present</w:t>
      </w:r>
    </w:p>
    <w:p w14:paraId="7C062732" w14:textId="43CCE8D9" w:rsidR="00085585" w:rsidRPr="00085585" w:rsidRDefault="00F4297D" w:rsidP="00085585">
      <w:pPr>
        <w:pStyle w:val="Paragraphnonumbers"/>
      </w:pPr>
      <w:r w:rsidRPr="00F4297D">
        <w:t>Dr Richard Baker</w:t>
      </w:r>
      <w:r w:rsidR="00BA4EAD" w:rsidRPr="00085585">
        <w:t xml:space="preserve">, </w:t>
      </w:r>
      <w:r w:rsidR="00566B8B" w:rsidRPr="00566B8B">
        <w:t>Consultant in Renal Medicine</w:t>
      </w:r>
      <w:r w:rsidR="00566B8B">
        <w:t xml:space="preserve">, clinical expert nominated by, </w:t>
      </w:r>
      <w:r w:rsidR="00164DBC">
        <w:t>NHS Blood and Transplant</w:t>
      </w:r>
      <w:r w:rsidR="00706165">
        <w:t>, Items 1 to 4.1.3</w:t>
      </w:r>
    </w:p>
    <w:p w14:paraId="131AAAA5" w14:textId="731C7BF2" w:rsidR="00BA4EAD" w:rsidRPr="00085585" w:rsidRDefault="00F4297D" w:rsidP="00085585">
      <w:pPr>
        <w:pStyle w:val="Paragraphnonumbers"/>
      </w:pPr>
      <w:r w:rsidRPr="00F4297D">
        <w:t>Dr Sunil Daga</w:t>
      </w:r>
      <w:r w:rsidR="00085585" w:rsidRPr="00085585">
        <w:t xml:space="preserve">, </w:t>
      </w:r>
      <w:r w:rsidR="008C5C24" w:rsidRPr="008C5C24">
        <w:t>Consultant Nephrologist</w:t>
      </w:r>
      <w:r w:rsidR="008C5C24">
        <w:t xml:space="preserve">, clinical expert nominated by the </w:t>
      </w:r>
      <w:r w:rsidR="008C5C24" w:rsidRPr="008C5C24">
        <w:t>British Transplantation Society</w:t>
      </w:r>
      <w:r w:rsidR="008C5C24">
        <w:t>, Items</w:t>
      </w:r>
      <w:r w:rsidR="00706165">
        <w:t xml:space="preserve"> </w:t>
      </w:r>
      <w:r w:rsidR="00706165" w:rsidRPr="00706165">
        <w:t>1 to 4.1.3</w:t>
      </w:r>
    </w:p>
    <w:p w14:paraId="3877884C" w14:textId="53CEA3B9" w:rsidR="00566B8B" w:rsidRDefault="00F4297D" w:rsidP="00085585">
      <w:pPr>
        <w:pStyle w:val="Paragraphnonumbers"/>
      </w:pPr>
      <w:r w:rsidRPr="00F4297D">
        <w:t>Professor Colin Geddes</w:t>
      </w:r>
      <w:r w:rsidR="00085585" w:rsidRPr="00085585">
        <w:t xml:space="preserve">, </w:t>
      </w:r>
      <w:r w:rsidR="008C5C24" w:rsidRPr="008C5C24">
        <w:t>Consultant Nephrologist and Honorary Clinical Associate</w:t>
      </w:r>
      <w:r w:rsidR="00706165">
        <w:t xml:space="preserve">, clinical expert nominated by </w:t>
      </w:r>
      <w:r w:rsidR="00EC1E15" w:rsidRPr="00EC1E15">
        <w:t>The Renal Association</w:t>
      </w:r>
      <w:r w:rsidR="00EC1E15">
        <w:t xml:space="preserve">, </w:t>
      </w:r>
      <w:r w:rsidR="00706165">
        <w:t xml:space="preserve">Items </w:t>
      </w:r>
      <w:r w:rsidR="00706165" w:rsidRPr="00706165">
        <w:t>1 to 4.1.3</w:t>
      </w:r>
    </w:p>
    <w:p w14:paraId="6AEBEC8A" w14:textId="7C5AD339" w:rsidR="006F0DBA" w:rsidRDefault="00F4297D" w:rsidP="00085585">
      <w:pPr>
        <w:pStyle w:val="Paragraphnonumbers"/>
      </w:pPr>
      <w:r w:rsidRPr="00F4297D">
        <w:t>Professor Gary McVeigh</w:t>
      </w:r>
      <w:r w:rsidR="00085585" w:rsidRPr="00085585">
        <w:t xml:space="preserve">, </w:t>
      </w:r>
      <w:r w:rsidR="006F0DBA" w:rsidRPr="006F0DBA">
        <w:t>Innovative Medicines Fund</w:t>
      </w:r>
      <w:r w:rsidR="006F0DBA">
        <w:t xml:space="preserve"> Clinical lead,</w:t>
      </w:r>
      <w:r w:rsidR="00085585" w:rsidRPr="00085585">
        <w:t xml:space="preserve"> </w:t>
      </w:r>
      <w:r w:rsidR="008C5C24">
        <w:t>NHSE England</w:t>
      </w:r>
      <w:r w:rsidR="006F0DBA">
        <w:t xml:space="preserve">, </w:t>
      </w:r>
    </w:p>
    <w:p w14:paraId="0A9CF5D3" w14:textId="3B43477E" w:rsidR="00085585" w:rsidRDefault="006F0DBA" w:rsidP="00085585">
      <w:pPr>
        <w:pStyle w:val="Paragraphnonumbers"/>
      </w:pPr>
      <w:r>
        <w:t xml:space="preserve">Items </w:t>
      </w:r>
      <w:r w:rsidR="00EC1E15" w:rsidRPr="00EC1E15">
        <w:t>1 to 4.1.3</w:t>
      </w:r>
    </w:p>
    <w:p w14:paraId="10ED55FA" w14:textId="213C3F66" w:rsidR="00F4297D" w:rsidRDefault="00F4297D" w:rsidP="00085585">
      <w:pPr>
        <w:pStyle w:val="Paragraphnonumbers"/>
      </w:pPr>
      <w:r w:rsidRPr="00F4297D">
        <w:t xml:space="preserve">Ian Wren, </w:t>
      </w:r>
      <w:r w:rsidR="006F0DBA">
        <w:t>Commissioning</w:t>
      </w:r>
      <w:r w:rsidR="00566B8B">
        <w:t xml:space="preserve"> expert</w:t>
      </w:r>
      <w:r w:rsidRPr="00F4297D">
        <w:t xml:space="preserve">, </w:t>
      </w:r>
      <w:r w:rsidR="008C5C24">
        <w:t>NHS England</w:t>
      </w:r>
      <w:r w:rsidR="00566B8B">
        <w:t>, Items</w:t>
      </w:r>
      <w:r w:rsidR="00EC1E15">
        <w:t xml:space="preserve"> </w:t>
      </w:r>
      <w:r w:rsidR="00EC1E15" w:rsidRPr="00EC1E15">
        <w:t>1 to 4.1.3</w:t>
      </w:r>
    </w:p>
    <w:p w14:paraId="63CBFC9A" w14:textId="491D6FA2" w:rsidR="00F4297D" w:rsidRDefault="00F4297D" w:rsidP="00085585">
      <w:pPr>
        <w:pStyle w:val="Paragraphnonumbers"/>
      </w:pPr>
      <w:r w:rsidRPr="00F4297D">
        <w:t xml:space="preserve">Professor Peter Clark, </w:t>
      </w:r>
      <w:r w:rsidR="008C5C24" w:rsidRPr="008C5C24">
        <w:t>C</w:t>
      </w:r>
      <w:r w:rsidR="008C5C24">
        <w:t xml:space="preserve">ancer </w:t>
      </w:r>
      <w:r w:rsidR="008C5C24" w:rsidRPr="008C5C24">
        <w:t>D</w:t>
      </w:r>
      <w:r w:rsidR="008C5C24">
        <w:t xml:space="preserve">rug </w:t>
      </w:r>
      <w:r w:rsidR="008C5C24" w:rsidRPr="008C5C24">
        <w:t>F</w:t>
      </w:r>
      <w:r w:rsidR="008C5C24">
        <w:t>und</w:t>
      </w:r>
      <w:r w:rsidR="008C5C24" w:rsidRPr="008C5C24">
        <w:t xml:space="preserve"> Clinical lead, NHS England</w:t>
      </w:r>
      <w:r w:rsidR="008C5C24">
        <w:t>, Items</w:t>
      </w:r>
      <w:r w:rsidR="00EC1E15">
        <w:t xml:space="preserve"> 5 to 6.2.2</w:t>
      </w:r>
    </w:p>
    <w:p w14:paraId="360DB03E" w14:textId="2DE1A305" w:rsidR="00F4297D" w:rsidRDefault="008C5C24" w:rsidP="00085585">
      <w:pPr>
        <w:pStyle w:val="Paragraphnonumbers"/>
      </w:pPr>
      <w:r>
        <w:t xml:space="preserve">Dr </w:t>
      </w:r>
      <w:r w:rsidR="00F4297D" w:rsidRPr="00F4297D">
        <w:t xml:space="preserve">Thomas Newsom-Davis, </w:t>
      </w:r>
      <w:r w:rsidRPr="008C5C24">
        <w:t xml:space="preserve">Consultant Medical </w:t>
      </w:r>
      <w:r w:rsidR="006F0DBA" w:rsidRPr="008C5C24">
        <w:t>Oncologist</w:t>
      </w:r>
      <w:r w:rsidR="006F0DBA" w:rsidRPr="00F4297D">
        <w:t>,</w:t>
      </w:r>
      <w:r w:rsidR="006F0DBA">
        <w:t xml:space="preserve"> clinical expert nominated by the </w:t>
      </w:r>
      <w:r w:rsidR="006F0DBA" w:rsidRPr="006F0DBA">
        <w:t>British Thoracic Oncology Group</w:t>
      </w:r>
      <w:r w:rsidR="006F0DBA">
        <w:t>, Items</w:t>
      </w:r>
      <w:r w:rsidR="00EC1E15">
        <w:t xml:space="preserve"> 5 to 5.1.3</w:t>
      </w:r>
    </w:p>
    <w:p w14:paraId="553050D9" w14:textId="24A7F9D7" w:rsidR="00F4297D" w:rsidRDefault="00F4297D" w:rsidP="00085585">
      <w:pPr>
        <w:pStyle w:val="Paragraphnonumbers"/>
      </w:pPr>
      <w:r w:rsidRPr="00F4297D">
        <w:t xml:space="preserve">Professor Sanjay Popat, </w:t>
      </w:r>
      <w:r w:rsidR="006F0DBA" w:rsidRPr="006F0DBA">
        <w:t>Consultant Medical Oncologist</w:t>
      </w:r>
      <w:r w:rsidRPr="00F4297D">
        <w:t xml:space="preserve">, </w:t>
      </w:r>
      <w:r w:rsidR="006F0DBA">
        <w:t xml:space="preserve">clinical expert nominated by </w:t>
      </w:r>
      <w:bookmarkStart w:id="5" w:name="_Hlk95734784"/>
      <w:r w:rsidR="006F0DBA">
        <w:t>Roche Products Ltd</w:t>
      </w:r>
      <w:bookmarkEnd w:id="5"/>
      <w:r w:rsidR="006F0DBA">
        <w:t>, Items</w:t>
      </w:r>
      <w:r w:rsidR="00EC1E15">
        <w:t xml:space="preserve"> 5 to 5.1.3</w:t>
      </w:r>
    </w:p>
    <w:p w14:paraId="04F7F685" w14:textId="15CF47A4" w:rsidR="00F4297D" w:rsidRDefault="00F4297D" w:rsidP="00085585">
      <w:pPr>
        <w:pStyle w:val="Paragraphnonumbers"/>
      </w:pPr>
      <w:r w:rsidRPr="00F4297D">
        <w:t xml:space="preserve">Kevin Gorman, </w:t>
      </w:r>
      <w:r w:rsidR="006F0DBA">
        <w:t xml:space="preserve">Patient expert nominated by </w:t>
      </w:r>
      <w:r w:rsidR="006F0DBA" w:rsidRPr="006F0DBA">
        <w:t>Action Bladder Cancer UK</w:t>
      </w:r>
      <w:r w:rsidR="006F0DBA">
        <w:t>, Items</w:t>
      </w:r>
      <w:r w:rsidR="00EC1E15">
        <w:t xml:space="preserve"> 6 to 6.1.3</w:t>
      </w:r>
    </w:p>
    <w:p w14:paraId="7385F614" w14:textId="331FABA6" w:rsidR="00F4297D" w:rsidRDefault="006F0DBA" w:rsidP="00085585">
      <w:pPr>
        <w:pStyle w:val="Paragraphnonumbers"/>
      </w:pPr>
      <w:r>
        <w:t xml:space="preserve">Professor </w:t>
      </w:r>
      <w:r w:rsidR="00F4297D" w:rsidRPr="00F4297D">
        <w:t xml:space="preserve">Syed A Hussain, </w:t>
      </w:r>
      <w:r w:rsidRPr="006F0DBA">
        <w:t>Professor of Medical Oncology</w:t>
      </w:r>
      <w:r w:rsidR="00F4297D" w:rsidRPr="00F4297D">
        <w:t xml:space="preserve">, </w:t>
      </w:r>
      <w:r>
        <w:t xml:space="preserve">clinical expert nominated by </w:t>
      </w:r>
      <w:r w:rsidRPr="006F0DBA">
        <w:t>Merck Serono Lt</w:t>
      </w:r>
      <w:r>
        <w:t>d, Items</w:t>
      </w:r>
      <w:r w:rsidR="00EC1E15">
        <w:t xml:space="preserve"> </w:t>
      </w:r>
      <w:r w:rsidR="00EC1E15" w:rsidRPr="00EC1E15">
        <w:t>6 to 6.1.3</w:t>
      </w:r>
    </w:p>
    <w:p w14:paraId="7C1BB01D" w14:textId="1654CBE0" w:rsidR="00F4297D" w:rsidRDefault="00566B8B" w:rsidP="00085585">
      <w:pPr>
        <w:pStyle w:val="Paragraphnonumbers"/>
      </w:pPr>
      <w:r>
        <w:t xml:space="preserve">Dr </w:t>
      </w:r>
      <w:r w:rsidR="00F4297D" w:rsidRPr="00F4297D">
        <w:t xml:space="preserve">Lydia Makaroff, </w:t>
      </w:r>
      <w:r>
        <w:t>Patient expert nominated by Fight Bladder Cancer, Items</w:t>
      </w:r>
      <w:r w:rsidR="00EC1E15">
        <w:t xml:space="preserve"> </w:t>
      </w:r>
      <w:r w:rsidR="00EC1E15" w:rsidRPr="00EC1E15">
        <w:t>6 to 6.1.3</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6" w:name="_Hlk72144168"/>
      <w:r w:rsidRPr="00085585">
        <w:t xml:space="preserve">Introduction to </w:t>
      </w:r>
      <w:r w:rsidRPr="00CB14E1">
        <w:t>the</w:t>
      </w:r>
      <w:r w:rsidRPr="00085585">
        <w:t xml:space="preserve"> meeting</w:t>
      </w:r>
    </w:p>
    <w:bookmarkEnd w:id="6"/>
    <w:p w14:paraId="7F60B551" w14:textId="605ECAD6" w:rsidR="00C978CB" w:rsidRPr="00C978CB" w:rsidRDefault="00C978CB">
      <w:pPr>
        <w:pStyle w:val="Level2numbered"/>
      </w:pPr>
      <w:r w:rsidRPr="00A82301">
        <w:t xml:space="preserve">The </w:t>
      </w:r>
      <w:r w:rsidR="00A21861">
        <w:t xml:space="preserve">chair </w:t>
      </w:r>
      <w:r w:rsidR="00320D34">
        <w:t>Dr Megan John</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3C01A04" w:rsidR="00A82301" w:rsidRPr="00A82301" w:rsidRDefault="00A82301" w:rsidP="00F57A78">
      <w:pPr>
        <w:pStyle w:val="Level2numbered"/>
      </w:pPr>
      <w:r>
        <w:t xml:space="preserve">The chair noted </w:t>
      </w:r>
      <w:r w:rsidR="00C115BE">
        <w:t xml:space="preserve">committee member </w:t>
      </w:r>
      <w:r>
        <w:t>apologies</w:t>
      </w:r>
      <w:r w:rsidR="00C115BE">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7A3F15EF" w:rsidR="00C015B8" w:rsidRPr="00205638" w:rsidRDefault="00320D34">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2A3DE0C2"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320D34">
        <w:t>Wednesday 12 January 2022.</w:t>
      </w:r>
      <w:r w:rsidR="00205638" w:rsidRPr="005E2873">
        <w:rPr>
          <w:highlight w:val="lightGray"/>
        </w:rPr>
        <w:t xml:space="preserve"> </w:t>
      </w:r>
    </w:p>
    <w:p w14:paraId="72EDF6D5" w14:textId="47F7B8A7" w:rsidR="00A269AF" w:rsidRPr="00205638" w:rsidRDefault="00F4297D" w:rsidP="00F4297D">
      <w:pPr>
        <w:pStyle w:val="Heading3"/>
      </w:pPr>
      <w:r>
        <w:t>Appraisal</w:t>
      </w:r>
      <w:r w:rsidR="00A269AF" w:rsidRPr="00205638">
        <w:t xml:space="preserve"> of </w:t>
      </w:r>
      <w:r>
        <w:rPr>
          <w:bCs w:val="0"/>
        </w:rPr>
        <w:t>i</w:t>
      </w:r>
      <w:r w:rsidRPr="00F4297D">
        <w:rPr>
          <w:bCs w:val="0"/>
        </w:rPr>
        <w:t>mlifidase for preventing kidney transplant rejection in people with chronic kidney disease [ID1672]</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76CEFC93"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320D34" w:rsidRPr="00320D34">
        <w:t>Hansa Biopharma</w:t>
      </w:r>
      <w:r w:rsidR="00320D34">
        <w:t>.</w:t>
      </w:r>
      <w:r w:rsidR="00377867">
        <w:t xml:space="preserve"> </w:t>
      </w:r>
    </w:p>
    <w:p w14:paraId="3013772E" w14:textId="1CCA1937" w:rsidR="004E02E2" w:rsidRDefault="002F5606" w:rsidP="002C258D">
      <w:pPr>
        <w:pStyle w:val="Level3numbered"/>
      </w:pPr>
      <w:r w:rsidRPr="00205638">
        <w:t xml:space="preserve">The </w:t>
      </w:r>
      <w:r w:rsidR="00DA7E81" w:rsidRPr="00205638">
        <w:t>chair</w:t>
      </w:r>
      <w:r w:rsidRPr="00205638">
        <w:t xml:space="preserve"> asked all committee members</w:t>
      </w:r>
      <w:r w:rsidR="00D71225">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2E07148C" w14:textId="6027D943" w:rsidR="00DD51BC" w:rsidRDefault="00DD51BC" w:rsidP="00420257">
      <w:pPr>
        <w:pStyle w:val="Bulletindent1"/>
        <w:numPr>
          <w:ilvl w:val="2"/>
          <w:numId w:val="15"/>
        </w:numPr>
        <w:spacing w:after="0"/>
      </w:pPr>
      <w:bookmarkStart w:id="7" w:name="_Hlk72146417"/>
      <w:r>
        <w:t>Nominated clinical expert Dr Richard Baker declared financial interests as he has received honoraria from Hansa to attend advisory boards. It was agreed his declaration would not prevent Dr Baker from providing expert advice to the committee.</w:t>
      </w:r>
    </w:p>
    <w:p w14:paraId="73C6D7D2" w14:textId="77777777" w:rsidR="00DD51BC" w:rsidRDefault="00DD51BC" w:rsidP="00DD51BC">
      <w:pPr>
        <w:pStyle w:val="Bulletindent1"/>
        <w:numPr>
          <w:ilvl w:val="0"/>
          <w:numId w:val="0"/>
        </w:numPr>
        <w:spacing w:after="0"/>
        <w:ind w:left="2269"/>
      </w:pPr>
    </w:p>
    <w:p w14:paraId="1A68C21A" w14:textId="282249F6" w:rsidR="00D71225" w:rsidRDefault="00DD51BC" w:rsidP="00420257">
      <w:pPr>
        <w:pStyle w:val="Bulletindent1"/>
        <w:numPr>
          <w:ilvl w:val="2"/>
          <w:numId w:val="15"/>
        </w:numPr>
        <w:spacing w:after="0"/>
      </w:pPr>
      <w:r>
        <w:t xml:space="preserve">Nominated clinical expert </w:t>
      </w:r>
      <w:r w:rsidR="00D71225">
        <w:t>Dr Sunil Daga declared financial interests in relation to the following.</w:t>
      </w:r>
    </w:p>
    <w:p w14:paraId="3FEB13BF" w14:textId="72653020" w:rsidR="00D71225" w:rsidRDefault="00D71225" w:rsidP="00420257">
      <w:pPr>
        <w:pStyle w:val="Bulletindent1"/>
        <w:numPr>
          <w:ilvl w:val="0"/>
          <w:numId w:val="12"/>
        </w:numPr>
        <w:spacing w:after="0"/>
      </w:pPr>
      <w:r>
        <w:t>He is an investigator in a clinical trial that is looking at effectiveness of another desensitisation treatment funded by Kidney Research UK (ITOPS).</w:t>
      </w:r>
    </w:p>
    <w:p w14:paraId="386157FC" w14:textId="2EF43F6D" w:rsidR="00D71225" w:rsidRDefault="00D71225" w:rsidP="00420257">
      <w:pPr>
        <w:pStyle w:val="Bulletindent1"/>
        <w:numPr>
          <w:ilvl w:val="0"/>
          <w:numId w:val="12"/>
        </w:numPr>
        <w:spacing w:after="0"/>
      </w:pPr>
      <w:r>
        <w:t>He holds honorary position as scientific advisor to Kidney Research Yorkshire, medical advisor to South Asian Health Action charity and honorary secretary at British Association of Physicians of Indian Origin (BAPIO) Institute for Health Research.</w:t>
      </w:r>
    </w:p>
    <w:p w14:paraId="31641559" w14:textId="6B31FF8D" w:rsidR="00DD51BC" w:rsidRDefault="00D71225" w:rsidP="00420257">
      <w:pPr>
        <w:pStyle w:val="Bulletindent1"/>
        <w:numPr>
          <w:ilvl w:val="0"/>
          <w:numId w:val="12"/>
        </w:numPr>
        <w:spacing w:after="0"/>
      </w:pPr>
      <w:r>
        <w:t>He has published opinion on antibody incompatible kidney transplantation.</w:t>
      </w:r>
    </w:p>
    <w:p w14:paraId="426FECCC" w14:textId="1B8A8B92" w:rsidR="00DD51BC" w:rsidRDefault="00DD51BC" w:rsidP="00420257">
      <w:pPr>
        <w:pStyle w:val="Bulletindent1"/>
        <w:numPr>
          <w:ilvl w:val="2"/>
          <w:numId w:val="15"/>
        </w:numPr>
        <w:spacing w:after="0"/>
      </w:pPr>
      <w:r>
        <w:lastRenderedPageBreak/>
        <w:t>It was agreed that his declarations would not prevent Dr Daga from providing expert advice to the committee.</w:t>
      </w:r>
    </w:p>
    <w:p w14:paraId="2D19311D" w14:textId="77777777" w:rsidR="006D5E90" w:rsidRDefault="006D5E90" w:rsidP="006D5E90">
      <w:pPr>
        <w:pStyle w:val="Bulletindent1"/>
        <w:numPr>
          <w:ilvl w:val="0"/>
          <w:numId w:val="0"/>
        </w:numPr>
        <w:spacing w:after="0"/>
        <w:ind w:left="2269"/>
      </w:pPr>
    </w:p>
    <w:p w14:paraId="56F61267" w14:textId="01A3ED8F" w:rsidR="00DD51BC" w:rsidRDefault="00DD51BC" w:rsidP="00420257">
      <w:pPr>
        <w:pStyle w:val="Bulletindent1"/>
        <w:numPr>
          <w:ilvl w:val="2"/>
          <w:numId w:val="15"/>
        </w:numPr>
        <w:spacing w:after="0"/>
      </w:pPr>
      <w:r>
        <w:t xml:space="preserve">Nominated clinical expert Professor Colin Geddes declared financial interests as he </w:t>
      </w:r>
      <w:r w:rsidRPr="00DD51BC">
        <w:t xml:space="preserve">has received unrestricted research grant funding from Retrophin Inc in 2018 to his institution. It was agreed that his declaration would not prevent </w:t>
      </w:r>
      <w:r>
        <w:t>Professor Geddes</w:t>
      </w:r>
      <w:r w:rsidRPr="00DD51BC">
        <w:t xml:space="preserve"> from providing expert advice to the committee.</w:t>
      </w:r>
    </w:p>
    <w:p w14:paraId="08DD3D0D" w14:textId="77777777" w:rsidR="00B410FA" w:rsidRDefault="00B410FA" w:rsidP="00B410FA">
      <w:pPr>
        <w:pStyle w:val="Bulletindent1"/>
        <w:numPr>
          <w:ilvl w:val="0"/>
          <w:numId w:val="0"/>
        </w:numPr>
        <w:spacing w:after="0"/>
        <w:ind w:left="2061"/>
      </w:pPr>
    </w:p>
    <w:p w14:paraId="75CFEF22" w14:textId="575A8A86" w:rsidR="00507F46" w:rsidRDefault="00DD51BC" w:rsidP="00420257">
      <w:pPr>
        <w:pStyle w:val="Bulletindent1"/>
        <w:numPr>
          <w:ilvl w:val="2"/>
          <w:numId w:val="15"/>
        </w:numPr>
        <w:spacing w:after="0"/>
      </w:pPr>
      <w:r>
        <w:t>No further conflicts were declared for this appraisal.</w:t>
      </w:r>
    </w:p>
    <w:p w14:paraId="47811FCE" w14:textId="77777777" w:rsidR="00B410FA" w:rsidRPr="00C02D61" w:rsidRDefault="00B410FA" w:rsidP="00B410FA">
      <w:pPr>
        <w:pStyle w:val="Bulletindent1"/>
        <w:numPr>
          <w:ilvl w:val="0"/>
          <w:numId w:val="0"/>
        </w:numPr>
        <w:spacing w:after="0"/>
        <w:ind w:left="2061"/>
      </w:pPr>
    </w:p>
    <w:bookmarkEnd w:id="7"/>
    <w:p w14:paraId="725416DA" w14:textId="3A1705C3" w:rsidR="009B1704" w:rsidRPr="00C02D61" w:rsidRDefault="009B1704" w:rsidP="00955914">
      <w:pPr>
        <w:pStyle w:val="Level3numbered"/>
      </w:pPr>
      <w:r w:rsidRPr="00C02D61">
        <w:t xml:space="preserve">The Chair </w:t>
      </w:r>
      <w:r w:rsidR="009E4E35">
        <w:t xml:space="preserve">led </w:t>
      </w:r>
      <w:r w:rsidR="00C04D2E">
        <w:t xml:space="preserve">a discussion </w:t>
      </w:r>
      <w:r w:rsidR="00320D34">
        <w:t>of the consultation comments presented to the committee.</w:t>
      </w:r>
    </w:p>
    <w:p w14:paraId="390F4CB3" w14:textId="08F975D3"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B410FA">
        <w:t xml:space="preserve">all </w:t>
      </w:r>
      <w:r w:rsidRPr="009924BE">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56AA1D1A"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320D34">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320D34">
        <w:t>by consensus.</w:t>
      </w:r>
    </w:p>
    <w:p w14:paraId="2508234F" w14:textId="55D02B87" w:rsidR="009B1704" w:rsidRPr="00C02D61" w:rsidRDefault="009B1704" w:rsidP="009B1704">
      <w:pPr>
        <w:pStyle w:val="Level3numbered"/>
      </w:pPr>
      <w:r w:rsidRPr="00C02D61">
        <w:t xml:space="preserve">The committee asked the NICE technical team to prepare the </w:t>
      </w:r>
      <w:r w:rsidR="00320D34">
        <w:t>Appraisal Consultation Document (ACD) or Final Appraisal Determination (FAD)</w:t>
      </w:r>
      <w:r w:rsidRPr="00C02D61">
        <w:t xml:space="preserve"> in line with their decisions.</w:t>
      </w:r>
    </w:p>
    <w:p w14:paraId="4DCA7DF2" w14:textId="07932C74" w:rsidR="009B1704" w:rsidRDefault="00320D34" w:rsidP="00420257">
      <w:pPr>
        <w:pStyle w:val="Level3numbered"/>
        <w:numPr>
          <w:ilvl w:val="0"/>
          <w:numId w:val="11"/>
        </w:numPr>
      </w:pPr>
      <w:r>
        <w:t>F</w:t>
      </w:r>
      <w:r w:rsidR="009B1704" w:rsidRPr="00C02D61">
        <w:t>urther updates will be available on the topic webpage in due course</w:t>
      </w:r>
      <w:r w:rsidR="00BC6C1F">
        <w:t>:</w:t>
      </w:r>
      <w:r w:rsidR="009B1704" w:rsidRPr="00C02D61">
        <w:t xml:space="preserve"> </w:t>
      </w:r>
      <w:hyperlink r:id="rId7" w:history="1">
        <w:r w:rsidRPr="00DF66F0">
          <w:rPr>
            <w:rStyle w:val="Hyperlink"/>
          </w:rPr>
          <w:t>https://www.nice.org.uk/guidance/indevelopment/gid-ta10552</w:t>
        </w:r>
      </w:hyperlink>
      <w:r>
        <w:t xml:space="preserve"> </w:t>
      </w:r>
    </w:p>
    <w:p w14:paraId="3AEEA467" w14:textId="77777777" w:rsidR="00320D34" w:rsidRPr="00C02D61" w:rsidRDefault="00320D34" w:rsidP="00320D34">
      <w:pPr>
        <w:pStyle w:val="Level3numbered"/>
        <w:numPr>
          <w:ilvl w:val="0"/>
          <w:numId w:val="0"/>
        </w:numPr>
        <w:ind w:left="2138"/>
      </w:pPr>
    </w:p>
    <w:p w14:paraId="6C4E8268" w14:textId="419B9A0F" w:rsidR="00A269AF" w:rsidRPr="003E5516" w:rsidRDefault="00DD51BC" w:rsidP="00DD51BC">
      <w:pPr>
        <w:pStyle w:val="Heading3"/>
      </w:pPr>
      <w:r>
        <w:t>Appraisal</w:t>
      </w:r>
      <w:r w:rsidR="00A269AF">
        <w:t xml:space="preserve"> of </w:t>
      </w:r>
      <w:r>
        <w:rPr>
          <w:bCs w:val="0"/>
        </w:rPr>
        <w:t>p</w:t>
      </w:r>
      <w:r w:rsidRPr="00DD51BC">
        <w:rPr>
          <w:bCs w:val="0"/>
        </w:rPr>
        <w:t>ralsetinib for RET fusion-positive advanced non-small-cell lung cancer [ID3875]</w:t>
      </w:r>
    </w:p>
    <w:p w14:paraId="1AEDB34A" w14:textId="77777777" w:rsidR="00205638" w:rsidRPr="00EF1B45" w:rsidRDefault="00205638" w:rsidP="00F57A78">
      <w:pPr>
        <w:pStyle w:val="Level2numbered"/>
      </w:pPr>
      <w:r w:rsidRPr="00EF1B45">
        <w:t>Part 1 – Open session</w:t>
      </w:r>
    </w:p>
    <w:p w14:paraId="2C03D9C1" w14:textId="45F7BFC7" w:rsidR="00205638" w:rsidRPr="00205638" w:rsidRDefault="00205638" w:rsidP="002C258D">
      <w:pPr>
        <w:pStyle w:val="Level3numbered"/>
      </w:pPr>
      <w:r w:rsidRPr="00205638">
        <w:t xml:space="preserve">The chair </w:t>
      </w:r>
      <w:r w:rsidR="00EF3654">
        <w:t xml:space="preserve">Dr Lindsay Smith </w:t>
      </w:r>
      <w:r w:rsidRPr="00205638">
        <w:t xml:space="preserve">welcomed the invited </w:t>
      </w:r>
      <w:r w:rsidR="00320D34">
        <w:t>experts</w:t>
      </w:r>
      <w:r w:rsidRPr="00205638">
        <w:t xml:space="preserve">, external </w:t>
      </w:r>
      <w:r w:rsidR="00B07D36">
        <w:t xml:space="preserve">assessment </w:t>
      </w:r>
      <w:r w:rsidRPr="00205638">
        <w:t xml:space="preserve">group representatives, members of the public and company representatives from </w:t>
      </w:r>
      <w:r w:rsidR="00EF3654" w:rsidRPr="00EF3654">
        <w:t>Roche Products Ltd</w:t>
      </w:r>
      <w:r w:rsidR="00EF3654">
        <w:t>.</w:t>
      </w:r>
    </w:p>
    <w:p w14:paraId="2AC5799C" w14:textId="2E6BCB6F" w:rsidR="00205638" w:rsidRPr="006D5E90" w:rsidRDefault="00205638" w:rsidP="002C258D">
      <w:pPr>
        <w:pStyle w:val="Level3numbered"/>
      </w:pPr>
      <w:r w:rsidRPr="00205638">
        <w:t>The chair asked all committee members</w:t>
      </w:r>
      <w:r w:rsidR="00D71225">
        <w:t xml:space="preserve"> and</w:t>
      </w:r>
      <w:r w:rsidRPr="00205638">
        <w:t xml:space="preserve"> experts, external </w:t>
      </w:r>
      <w:r w:rsidR="00B07D36" w:rsidRPr="006D5E90">
        <w:t xml:space="preserve">assessment </w:t>
      </w:r>
      <w:r w:rsidRPr="006D5E90">
        <w:t xml:space="preserve">group representatives and NICE staff present to declare any relevant interests in relation to the item being considered. </w:t>
      </w:r>
    </w:p>
    <w:p w14:paraId="74D72DDC" w14:textId="7657A1B3" w:rsidR="007A77E4" w:rsidRDefault="00A21861" w:rsidP="00420257">
      <w:pPr>
        <w:pStyle w:val="Bulletindent1"/>
        <w:numPr>
          <w:ilvl w:val="2"/>
          <w:numId w:val="15"/>
        </w:numPr>
        <w:spacing w:after="0"/>
      </w:pPr>
      <w:r w:rsidRPr="006D5E90">
        <w:t xml:space="preserve">Committee member Dr Ivan Koychev declared financial interests as he has worked on a collaboration with Roche to develop digital technologies for the detection of cognitive impairment. It was agreed his </w:t>
      </w:r>
      <w:r w:rsidRPr="006D5E90">
        <w:lastRenderedPageBreak/>
        <w:t>declaration would not prevent Dr Koychev from participating in discussions on this appraisal.</w:t>
      </w:r>
    </w:p>
    <w:p w14:paraId="1AE33B41" w14:textId="77777777" w:rsidR="00B410FA" w:rsidRPr="006D5E90" w:rsidRDefault="00B410FA" w:rsidP="00B410FA">
      <w:pPr>
        <w:pStyle w:val="Bulletindent1"/>
        <w:numPr>
          <w:ilvl w:val="0"/>
          <w:numId w:val="0"/>
        </w:numPr>
        <w:spacing w:after="0"/>
        <w:ind w:left="2061"/>
      </w:pPr>
    </w:p>
    <w:p w14:paraId="367837FF" w14:textId="1D323575" w:rsidR="00B410FA" w:rsidRDefault="006D5E90" w:rsidP="00420257">
      <w:pPr>
        <w:pStyle w:val="Bulletindent1"/>
        <w:numPr>
          <w:ilvl w:val="2"/>
          <w:numId w:val="15"/>
        </w:numPr>
        <w:spacing w:after="0"/>
      </w:pPr>
      <w:r w:rsidRPr="006D5E90">
        <w:t xml:space="preserve">Committee member Dr Ed Wilson declared financial conflicts as His company has worked with Roche on atezolizumab. As a direct conflict Dr Wilson did not participate in discussions on this appraisal.  </w:t>
      </w:r>
    </w:p>
    <w:p w14:paraId="585E588F" w14:textId="77777777" w:rsidR="00B410FA" w:rsidRDefault="00B410FA" w:rsidP="00B410FA">
      <w:pPr>
        <w:pStyle w:val="Bulletindent1"/>
        <w:numPr>
          <w:ilvl w:val="0"/>
          <w:numId w:val="0"/>
        </w:numPr>
        <w:spacing w:after="0"/>
        <w:ind w:left="2061"/>
      </w:pPr>
    </w:p>
    <w:p w14:paraId="6CD0B5BB" w14:textId="7D28C839" w:rsidR="006D5E90" w:rsidRDefault="006D5E90" w:rsidP="00420257">
      <w:pPr>
        <w:pStyle w:val="Bulletindent1"/>
        <w:numPr>
          <w:ilvl w:val="2"/>
          <w:numId w:val="15"/>
        </w:numPr>
        <w:spacing w:after="0"/>
      </w:pPr>
      <w:r>
        <w:t xml:space="preserve">Nominated clinical expert </w:t>
      </w:r>
      <w:r w:rsidRPr="006D5E90">
        <w:t>Dr Thomas Newsom-Davis</w:t>
      </w:r>
      <w:r w:rsidR="0076654B">
        <w:t xml:space="preserve"> </w:t>
      </w:r>
      <w:r w:rsidRPr="006D5E90">
        <w:t>declared financial interests in relation to the following.</w:t>
      </w:r>
    </w:p>
    <w:p w14:paraId="1D84EDC9" w14:textId="77777777" w:rsidR="006D5E90" w:rsidRDefault="006D5E90" w:rsidP="00420257">
      <w:pPr>
        <w:pStyle w:val="Bulletindent1"/>
        <w:numPr>
          <w:ilvl w:val="0"/>
          <w:numId w:val="13"/>
        </w:numPr>
        <w:spacing w:after="0"/>
      </w:pPr>
      <w:r>
        <w:t xml:space="preserve">He has received consultancy and speaker fees from: Amgen, Bayer, AstraZeneca, BMS, Boehringer Ingelheim, Eli-Lilly, Guardant, Janssen, Merck, MSD, Novartis, Otsuka, Pfizer, Roche, Sanofi, Takeda. </w:t>
      </w:r>
    </w:p>
    <w:p w14:paraId="0FA2EEDF" w14:textId="3A7DED8B" w:rsidR="006D5E90" w:rsidRDefault="006D5E90" w:rsidP="00420257">
      <w:pPr>
        <w:pStyle w:val="Bulletindent1"/>
        <w:numPr>
          <w:ilvl w:val="0"/>
          <w:numId w:val="13"/>
        </w:numPr>
        <w:spacing w:after="0"/>
        <w:ind w:left="2704" w:hanging="357"/>
      </w:pPr>
      <w:r>
        <w:t>He Chairs the Independent Data Medical Committee (IDMC) for the AcceleRET and ARROW clinical trials, both of which involve Pralsetinib. Formerly this was for BluePrint Medical, and subsequently for Roche Pharmaceuticals.</w:t>
      </w:r>
    </w:p>
    <w:p w14:paraId="0B820410" w14:textId="44978D74" w:rsidR="006D5E90" w:rsidRPr="006D5E90" w:rsidRDefault="006D5E90" w:rsidP="00420257">
      <w:pPr>
        <w:pStyle w:val="Bulletindent1"/>
        <w:numPr>
          <w:ilvl w:val="2"/>
          <w:numId w:val="15"/>
        </w:numPr>
        <w:spacing w:after="0"/>
      </w:pPr>
      <w:r w:rsidRPr="006D5E90">
        <w:t xml:space="preserve">It was agreed that his declarations would not prevent Dr </w:t>
      </w:r>
      <w:r>
        <w:t>Newsom-Davis</w:t>
      </w:r>
      <w:r w:rsidRPr="006D5E90">
        <w:t xml:space="preserve"> from providing expert advice to the committee.</w:t>
      </w:r>
    </w:p>
    <w:p w14:paraId="0C0EB654" w14:textId="77777777" w:rsidR="006D5E90" w:rsidRDefault="006D5E90" w:rsidP="006D5E90">
      <w:pPr>
        <w:pStyle w:val="Bulletindent1"/>
        <w:numPr>
          <w:ilvl w:val="0"/>
          <w:numId w:val="0"/>
        </w:numPr>
        <w:spacing w:after="0"/>
        <w:ind w:left="1418" w:hanging="284"/>
      </w:pPr>
    </w:p>
    <w:p w14:paraId="7D0CB15A" w14:textId="20CDF7D9" w:rsidR="006D5E90" w:rsidRDefault="006D5E90" w:rsidP="00420257">
      <w:pPr>
        <w:pStyle w:val="Bulletindent1"/>
        <w:numPr>
          <w:ilvl w:val="2"/>
          <w:numId w:val="15"/>
        </w:numPr>
        <w:spacing w:after="0"/>
      </w:pPr>
      <w:r>
        <w:t xml:space="preserve">Nominated clinical expert </w:t>
      </w:r>
      <w:r w:rsidRPr="006D5E90">
        <w:t>Dr Sanjay Popat declared financial interests in relation to the following.</w:t>
      </w:r>
    </w:p>
    <w:p w14:paraId="18C8EA79" w14:textId="3605E25E" w:rsidR="006D5E90" w:rsidRDefault="006D5E90" w:rsidP="00420257">
      <w:pPr>
        <w:pStyle w:val="Bulletindent1"/>
        <w:numPr>
          <w:ilvl w:val="0"/>
          <w:numId w:val="14"/>
        </w:numPr>
        <w:spacing w:after="0"/>
      </w:pPr>
      <w:r>
        <w:t xml:space="preserve">He is a consultant to:  Amgen, Blueprint, BMS, Boehringer Ingelheim, Daiichi Sankyo, Guardant Health, Janssen, </w:t>
      </w:r>
      <w:r w:rsidR="00411208">
        <w:t>Lilly,</w:t>
      </w:r>
      <w:r>
        <w:t xml:space="preserve"> Merck KgaA, MSD, Novartis, Roche, Takeda, Pfizer, AstraZeneca, Bayer, BeiGene, Incyte, Seattle Genetics, Turning Point Therapeutics, Xcovery.</w:t>
      </w:r>
    </w:p>
    <w:p w14:paraId="6ED7EFA2" w14:textId="77777777" w:rsidR="006D5E90" w:rsidRDefault="006D5E90" w:rsidP="00420257">
      <w:pPr>
        <w:pStyle w:val="Bulletindent1"/>
        <w:numPr>
          <w:ilvl w:val="0"/>
          <w:numId w:val="14"/>
        </w:numPr>
        <w:spacing w:after="0"/>
      </w:pPr>
      <w:r>
        <w:t xml:space="preserve">He is an advisor to: ALK Positive UK, Lung Cancer Europe, Ruth Strauss. </w:t>
      </w:r>
    </w:p>
    <w:p w14:paraId="6D110539" w14:textId="77777777" w:rsidR="006D5E90" w:rsidRDefault="006D5E90" w:rsidP="00420257">
      <w:pPr>
        <w:pStyle w:val="Bulletindent1"/>
        <w:numPr>
          <w:ilvl w:val="0"/>
          <w:numId w:val="14"/>
        </w:numPr>
        <w:spacing w:after="0"/>
      </w:pPr>
      <w:r>
        <w:t>He is on the Board of Directors for: Mesothelioma Applied Research Foundation.</w:t>
      </w:r>
    </w:p>
    <w:p w14:paraId="410240C9" w14:textId="77777777" w:rsidR="006D5E90" w:rsidRDefault="006D5E90" w:rsidP="00420257">
      <w:pPr>
        <w:pStyle w:val="Bulletindent1"/>
        <w:numPr>
          <w:ilvl w:val="0"/>
          <w:numId w:val="14"/>
        </w:numPr>
        <w:spacing w:after="0"/>
      </w:pPr>
      <w:r>
        <w:t>He is on the Leadership Team for: BTOG Steering Committee, and the ETOP Foundation Council.</w:t>
      </w:r>
    </w:p>
    <w:p w14:paraId="0E7C3A36" w14:textId="77777777" w:rsidR="006D5E90" w:rsidRDefault="006D5E90" w:rsidP="00420257">
      <w:pPr>
        <w:pStyle w:val="Bulletindent1"/>
        <w:numPr>
          <w:ilvl w:val="0"/>
          <w:numId w:val="14"/>
        </w:numPr>
        <w:spacing w:after="0"/>
      </w:pPr>
      <w:r>
        <w:t>He has received institutional research funding from Amgen, AstraZeneca, Blueprint, BMS, Boehringer Ingelheim, Daiichi Sankyo, GSK, Guardant Health, Janssen, Lilly, MSD, Novartis, Roche, Takeda, Trizel, Turning Point Therapeutics.</w:t>
      </w:r>
    </w:p>
    <w:p w14:paraId="07AC4404" w14:textId="34F70EA1" w:rsidR="006D5E90" w:rsidRDefault="0076654B" w:rsidP="0076654B">
      <w:pPr>
        <w:pStyle w:val="Bulletindent1"/>
        <w:spacing w:after="0"/>
        <w:ind w:left="2269"/>
      </w:pPr>
      <w:r w:rsidRPr="0076654B">
        <w:t xml:space="preserve">It was agreed that his declarations would not prevent Dr </w:t>
      </w:r>
      <w:r>
        <w:t xml:space="preserve">Popat </w:t>
      </w:r>
      <w:r w:rsidRPr="0076654B">
        <w:t>from providing expert advice to the committee.</w:t>
      </w:r>
    </w:p>
    <w:p w14:paraId="7471A510" w14:textId="77777777" w:rsidR="0076654B" w:rsidRPr="006D5E90" w:rsidRDefault="0076654B" w:rsidP="0076654B">
      <w:pPr>
        <w:pStyle w:val="Bulletindent1"/>
        <w:numPr>
          <w:ilvl w:val="0"/>
          <w:numId w:val="0"/>
        </w:numPr>
        <w:spacing w:after="0"/>
        <w:ind w:left="2269"/>
      </w:pPr>
    </w:p>
    <w:p w14:paraId="43DCD43B" w14:textId="40C4F72E" w:rsidR="00A21861" w:rsidRDefault="00A21861" w:rsidP="0076654B">
      <w:pPr>
        <w:pStyle w:val="Bulletindent1"/>
        <w:spacing w:after="0"/>
        <w:ind w:left="2269"/>
      </w:pPr>
      <w:r>
        <w:t>No further conflicts were declared for this appraisal.</w:t>
      </w:r>
    </w:p>
    <w:p w14:paraId="6E8B5BFE" w14:textId="77777777" w:rsidR="0076654B" w:rsidRDefault="0076654B" w:rsidP="0076654B">
      <w:pPr>
        <w:pStyle w:val="ListParagraph"/>
      </w:pPr>
    </w:p>
    <w:p w14:paraId="5F4B8071" w14:textId="77777777" w:rsidR="0076654B" w:rsidRPr="00C02D61" w:rsidRDefault="0076654B" w:rsidP="0076654B">
      <w:pPr>
        <w:pStyle w:val="Bulletindent1"/>
        <w:numPr>
          <w:ilvl w:val="0"/>
          <w:numId w:val="0"/>
        </w:numPr>
        <w:spacing w:after="0"/>
        <w:ind w:left="2269"/>
      </w:pPr>
    </w:p>
    <w:p w14:paraId="0D72D4D1" w14:textId="5033AB84" w:rsidR="00A21861" w:rsidRDefault="00A21861" w:rsidP="00A21861">
      <w:pPr>
        <w:pStyle w:val="Level3numbered"/>
        <w:numPr>
          <w:ilvl w:val="2"/>
          <w:numId w:val="5"/>
        </w:numPr>
        <w:ind w:left="2155" w:hanging="737"/>
      </w:pPr>
      <w:r w:rsidRPr="00C02D61">
        <w:t xml:space="preserve">The Chair </w:t>
      </w:r>
      <w:r>
        <w:t xml:space="preserve">led a discussion of the evidence presented to the </w:t>
      </w:r>
      <w:r w:rsidR="00411208">
        <w:t>committee.</w:t>
      </w:r>
      <w:r>
        <w:t xml:space="preserve"> This information was presented to the committee by Dr Martin Bradley, Professor Rachel Elliott, and Dr Malcolm Oswald.</w:t>
      </w:r>
    </w:p>
    <w:p w14:paraId="291379DC" w14:textId="6EE80D69" w:rsidR="00A21861" w:rsidRPr="001F551E" w:rsidRDefault="00A21861" w:rsidP="00A21861">
      <w:pPr>
        <w:pStyle w:val="Level2numbered"/>
      </w:pPr>
      <w:r w:rsidRPr="001F551E">
        <w:lastRenderedPageBreak/>
        <w:t xml:space="preserve">Part 2 – Closed session (company representatives, </w:t>
      </w:r>
      <w:r w:rsidR="00B410FA" w:rsidRPr="00B410FA">
        <w:t xml:space="preserve">clinical </w:t>
      </w:r>
      <w:r w:rsidRPr="00B410FA">
        <w:t>experts,</w:t>
      </w:r>
      <w:r w:rsidRPr="001F551E">
        <w:t xml:space="preserve"> external </w:t>
      </w:r>
      <w:r>
        <w:t xml:space="preserve">assessment </w:t>
      </w:r>
      <w:r w:rsidRPr="001F551E">
        <w:t>group representatives and members of the public were asked to leave the meeting)</w:t>
      </w:r>
    </w:p>
    <w:p w14:paraId="6B36B407" w14:textId="2DC0EDFD" w:rsidR="00A21861" w:rsidRDefault="00A21861" w:rsidP="00A21861">
      <w:pPr>
        <w:pStyle w:val="Level3numbered"/>
      </w:pPr>
      <w:r w:rsidRPr="00205638">
        <w:t xml:space="preserve">The committee then agreed on the content of the </w:t>
      </w:r>
      <w:r>
        <w:t>Appraisal Consultation Document (ACD) or Final Appraisal Determination (FAD)</w:t>
      </w:r>
      <w:r w:rsidRPr="00205638">
        <w:t xml:space="preserve">. The committee decision was reached </w:t>
      </w:r>
      <w:r>
        <w:t>by consensus.</w:t>
      </w:r>
    </w:p>
    <w:p w14:paraId="2CA558D8" w14:textId="1E43BB5D" w:rsidR="00A21861" w:rsidRPr="00C02D61" w:rsidRDefault="00A21861" w:rsidP="00A21861">
      <w:pPr>
        <w:pStyle w:val="Level3numbered"/>
      </w:pPr>
      <w:r w:rsidRPr="00C02D61">
        <w:t xml:space="preserve">The committee asked the NICE technical team to prepare the </w:t>
      </w:r>
      <w:r>
        <w:t>Appraisal Consultation Document (ACD) or Final Appraisal Determination (FAD)</w:t>
      </w:r>
      <w:r w:rsidRPr="00C02D61">
        <w:t xml:space="preserve"> in line with their decisions.</w:t>
      </w:r>
    </w:p>
    <w:p w14:paraId="0E4528BF" w14:textId="4655D52C" w:rsidR="00A21861" w:rsidRDefault="00A21861" w:rsidP="00420257">
      <w:pPr>
        <w:pStyle w:val="Level3numbered"/>
        <w:numPr>
          <w:ilvl w:val="0"/>
          <w:numId w:val="11"/>
        </w:numPr>
      </w:pPr>
      <w:r>
        <w:t>F</w:t>
      </w:r>
      <w:r w:rsidRPr="00C02D61">
        <w:t>urther updates will be available on the topic webpage in due course</w:t>
      </w:r>
      <w:r>
        <w:t>:</w:t>
      </w:r>
      <w:r w:rsidRPr="00C02D61">
        <w:t xml:space="preserve"> </w:t>
      </w:r>
      <w:hyperlink r:id="rId8" w:history="1">
        <w:r w:rsidRPr="00DF66F0">
          <w:rPr>
            <w:rStyle w:val="Hyperlink"/>
          </w:rPr>
          <w:t>https://www.nice.org.uk/guidance/indevelopment/gid-ta10770</w:t>
        </w:r>
      </w:hyperlink>
      <w:r>
        <w:t xml:space="preserve"> </w:t>
      </w:r>
    </w:p>
    <w:p w14:paraId="65DFDD9C" w14:textId="77777777" w:rsidR="00A21861" w:rsidRDefault="00A21861" w:rsidP="00A21861">
      <w:pPr>
        <w:pStyle w:val="Level3numbered"/>
        <w:numPr>
          <w:ilvl w:val="0"/>
          <w:numId w:val="0"/>
        </w:numPr>
        <w:ind w:left="2138"/>
      </w:pPr>
    </w:p>
    <w:p w14:paraId="224AE387" w14:textId="037F6F52" w:rsidR="00F4297D" w:rsidRPr="003E5516" w:rsidRDefault="0076654B" w:rsidP="0076654B">
      <w:pPr>
        <w:pStyle w:val="Heading3"/>
      </w:pPr>
      <w:r>
        <w:t>Appraisal</w:t>
      </w:r>
      <w:r w:rsidR="00F4297D">
        <w:t xml:space="preserve"> of </w:t>
      </w:r>
      <w:r>
        <w:rPr>
          <w:bCs w:val="0"/>
        </w:rPr>
        <w:t>a</w:t>
      </w:r>
      <w:r w:rsidRPr="0076654B">
        <w:rPr>
          <w:bCs w:val="0"/>
        </w:rPr>
        <w:t>velumab for maintenance treatment of locally advanced or metastatic urothelial cancer after platinum-based chemotherapy [ID3735]</w:t>
      </w:r>
    </w:p>
    <w:p w14:paraId="2E076B11" w14:textId="77777777" w:rsidR="00F4297D" w:rsidRPr="00EF1B45" w:rsidRDefault="00F4297D" w:rsidP="00F4297D">
      <w:pPr>
        <w:pStyle w:val="Level2numbered"/>
      </w:pPr>
      <w:r w:rsidRPr="00EF1B45">
        <w:t>Part 1 – Open session</w:t>
      </w:r>
    </w:p>
    <w:p w14:paraId="6DA3276A" w14:textId="7C35A656" w:rsidR="00F4297D" w:rsidRPr="00205638" w:rsidRDefault="00F4297D" w:rsidP="00F4297D">
      <w:pPr>
        <w:pStyle w:val="Level3numbered"/>
      </w:pPr>
      <w:r w:rsidRPr="00205638">
        <w:t xml:space="preserve">The chair </w:t>
      </w:r>
      <w:r w:rsidR="0076654B">
        <w:t xml:space="preserve">Dr Lindsay Smith </w:t>
      </w:r>
      <w:r w:rsidRPr="00205638">
        <w:t xml:space="preserve">welcomed </w:t>
      </w:r>
      <w:r w:rsidRPr="003456BC">
        <w:t>the invited experts</w:t>
      </w:r>
      <w:r w:rsidRPr="00205638">
        <w:t xml:space="preserve">, external </w:t>
      </w:r>
      <w:r>
        <w:t xml:space="preserve">assessment </w:t>
      </w:r>
      <w:r w:rsidRPr="00205638">
        <w:t xml:space="preserve">group representatives, members of the public and company representatives from </w:t>
      </w:r>
      <w:r w:rsidR="0076654B" w:rsidRPr="0076654B">
        <w:t>Merck Serono</w:t>
      </w:r>
      <w:r w:rsidR="0076654B">
        <w:t xml:space="preserve"> Ltd.</w:t>
      </w:r>
    </w:p>
    <w:p w14:paraId="272C0F36" w14:textId="0D62596B" w:rsidR="00F4297D" w:rsidRPr="009924BE" w:rsidRDefault="00F4297D" w:rsidP="00F4297D">
      <w:pPr>
        <w:pStyle w:val="Level3numbered"/>
      </w:pPr>
      <w:r w:rsidRPr="009924BE">
        <w:t>The chair asked all committee members</w:t>
      </w:r>
      <w:r w:rsidR="00D71225" w:rsidRPr="009924BE">
        <w:t xml:space="preserve"> and</w:t>
      </w:r>
      <w:r w:rsidRPr="009924BE">
        <w:t xml:space="preserve"> experts, external assessment group representatives and NICE staff present to declare any relevant interests in relation to the item being considered. </w:t>
      </w:r>
    </w:p>
    <w:p w14:paraId="47EEB8E5" w14:textId="336D298F" w:rsidR="009924BE" w:rsidRDefault="009924BE" w:rsidP="00B410FA">
      <w:pPr>
        <w:pStyle w:val="Bulletindent1"/>
        <w:spacing w:after="0"/>
        <w:ind w:left="2269"/>
      </w:pPr>
      <w:r w:rsidRPr="009924BE">
        <w:t xml:space="preserve">Nominated patient expert Kevin Gorman </w:t>
      </w:r>
      <w:bookmarkStart w:id="8" w:name="_Hlk95986288"/>
      <w:r w:rsidRPr="009924BE">
        <w:t xml:space="preserve">declared indirect financial interests as Action Bladder Cancer UK </w:t>
      </w:r>
      <w:r w:rsidR="00B0303C">
        <w:t>ha</w:t>
      </w:r>
      <w:r w:rsidRPr="009924BE">
        <w:t>s receive</w:t>
      </w:r>
      <w:r w:rsidR="00B0303C">
        <w:t>d</w:t>
      </w:r>
      <w:r w:rsidRPr="009924BE">
        <w:t xml:space="preserve"> a contribution from Merck and others to help compensate for loss of general income during the coronavirus pandemic.</w:t>
      </w:r>
      <w:bookmarkEnd w:id="8"/>
      <w:r w:rsidRPr="009924BE">
        <w:t xml:space="preserve"> It was agreed this declaration would not prevent Kevin from providing expert advice to the committee</w:t>
      </w:r>
      <w:r w:rsidR="00B410FA">
        <w:t>.</w:t>
      </w:r>
    </w:p>
    <w:p w14:paraId="1EB871D0" w14:textId="77777777" w:rsidR="00B410FA" w:rsidRPr="009924BE" w:rsidRDefault="00B410FA" w:rsidP="00B410FA">
      <w:pPr>
        <w:pStyle w:val="Bulletindent1"/>
        <w:numPr>
          <w:ilvl w:val="0"/>
          <w:numId w:val="0"/>
        </w:numPr>
        <w:spacing w:after="0"/>
        <w:ind w:left="2269"/>
      </w:pPr>
    </w:p>
    <w:p w14:paraId="3CE9F307" w14:textId="4D6B34F1" w:rsidR="009924BE" w:rsidRDefault="009924BE" w:rsidP="00420257">
      <w:pPr>
        <w:pStyle w:val="Bulletindent1"/>
        <w:spacing w:after="0"/>
        <w:ind w:left="2269"/>
      </w:pPr>
      <w:r w:rsidRPr="009924BE">
        <w:t xml:space="preserve">Nominated clinical expert Professor Syed A Hussain </w:t>
      </w:r>
      <w:bookmarkStart w:id="9" w:name="_Hlk95986584"/>
      <w:r w:rsidRPr="009924BE">
        <w:t xml:space="preserve">declared financial interests as </w:t>
      </w:r>
      <w:r w:rsidR="00B0303C">
        <w:t>h</w:t>
      </w:r>
      <w:r w:rsidRPr="009924BE">
        <w:t xml:space="preserve">e has received research funding from CR UK, MRC/NIHR, UHB charities, CCC charities, </w:t>
      </w:r>
      <w:r w:rsidR="00781BC0" w:rsidRPr="009924BE">
        <w:t>North</w:t>
      </w:r>
      <w:r w:rsidR="00781BC0">
        <w:t>west</w:t>
      </w:r>
      <w:r w:rsidRPr="009924BE">
        <w:t xml:space="preserve"> Cancer Research, Bayer, Janssen, Boehringer Ingelheim, Pierre Fabre and Eli Lilly and attended advisory boards and received consultancy fees from Roche, MSD, AstraZeneca, BMS, Janssen, GSK, Astellas, Pfizer, Bayer, Pierre Fabre, Ipsen and Sotio</w:t>
      </w:r>
      <w:bookmarkEnd w:id="9"/>
      <w:r w:rsidRPr="009924BE">
        <w:t>. It was agreed this declaration would not prevent Professor Hussain from proving expert advice to the committee.</w:t>
      </w:r>
    </w:p>
    <w:p w14:paraId="4417C8DA" w14:textId="77777777" w:rsidR="00EB3379" w:rsidRDefault="00EB3379" w:rsidP="00EB3379">
      <w:pPr>
        <w:pStyle w:val="ListParagraph"/>
      </w:pPr>
    </w:p>
    <w:p w14:paraId="780A742D" w14:textId="77777777" w:rsidR="00EB3379" w:rsidRPr="009924BE" w:rsidRDefault="00EB3379" w:rsidP="00EB3379">
      <w:pPr>
        <w:pStyle w:val="Bulletindent1"/>
        <w:numPr>
          <w:ilvl w:val="0"/>
          <w:numId w:val="0"/>
        </w:numPr>
        <w:spacing w:after="0"/>
        <w:ind w:left="2269"/>
      </w:pPr>
    </w:p>
    <w:p w14:paraId="414A3266" w14:textId="0DDAB503" w:rsidR="00D35E69" w:rsidRDefault="009924BE" w:rsidP="00D35E69">
      <w:pPr>
        <w:pStyle w:val="Bulletindent1"/>
      </w:pPr>
      <w:r w:rsidRPr="009924BE">
        <w:lastRenderedPageBreak/>
        <w:t xml:space="preserve">Nominated patient expert Dr Lydia Makaroff declared </w:t>
      </w:r>
      <w:bookmarkStart w:id="10" w:name="_Hlk95986793"/>
      <w:r w:rsidRPr="009924BE">
        <w:t>indirect financial interests</w:t>
      </w:r>
      <w:r w:rsidR="00D35E69">
        <w:t xml:space="preserve"> as she</w:t>
      </w:r>
      <w:r w:rsidRPr="009924BE">
        <w:t xml:space="preserve"> </w:t>
      </w:r>
      <w:bookmarkStart w:id="11" w:name="_Hlk95739555"/>
      <w:bookmarkEnd w:id="10"/>
      <w:r w:rsidR="00D35E69">
        <w:t xml:space="preserve">is an employee of Fight Bladder Cancer. Fight Bladder Cancer has received financial support from F. Hoffman-La Roche AG, Bristol-Myers Squibb, Janssen Pharmaceutica, Merck KgaA, MSD, and Pfizer, she is also </w:t>
      </w:r>
      <w:r w:rsidR="00D35E69" w:rsidRPr="00D35E69">
        <w:t>a volunteer board member of the World Bladder Cancer Patient Coalition. The World Bladder Cancer Patient Coalition has received financial support from F. Hoffman-La Roche AG, AstraZeneca, Bayer AG, Astellas Pharma, Bristol-Myers Squibb, Ipsen, Janssen Pharmaceutica, Merck KgaA, MSD, Pfizer, Photocure and SeaGen.</w:t>
      </w:r>
    </w:p>
    <w:p w14:paraId="23415D78" w14:textId="0666747E" w:rsidR="00B410FA" w:rsidRDefault="00B410FA" w:rsidP="00B410FA">
      <w:pPr>
        <w:pStyle w:val="Bulletindent1"/>
        <w:numPr>
          <w:ilvl w:val="0"/>
          <w:numId w:val="0"/>
        </w:numPr>
        <w:spacing w:after="0"/>
        <w:ind w:left="1418" w:hanging="284"/>
      </w:pPr>
    </w:p>
    <w:p w14:paraId="238FA9AB" w14:textId="408EE4CF" w:rsidR="00B410FA" w:rsidRPr="009924BE" w:rsidRDefault="00B410FA" w:rsidP="00420257">
      <w:pPr>
        <w:pStyle w:val="Bulletindent1"/>
        <w:numPr>
          <w:ilvl w:val="0"/>
          <w:numId w:val="11"/>
        </w:numPr>
        <w:spacing w:after="0"/>
      </w:pPr>
      <w:r>
        <w:t>No further conflicts were declared for this appraisal,</w:t>
      </w:r>
    </w:p>
    <w:bookmarkEnd w:id="11"/>
    <w:p w14:paraId="40B102BB" w14:textId="21DAF416" w:rsidR="009924BE" w:rsidRDefault="009924BE" w:rsidP="009924BE">
      <w:pPr>
        <w:pStyle w:val="Bulletindent1"/>
        <w:numPr>
          <w:ilvl w:val="0"/>
          <w:numId w:val="0"/>
        </w:numPr>
        <w:spacing w:after="0"/>
        <w:ind w:left="1418" w:hanging="284"/>
      </w:pPr>
    </w:p>
    <w:p w14:paraId="67D2AB8F" w14:textId="77777777" w:rsidR="009924BE" w:rsidRPr="009924BE" w:rsidRDefault="009924BE" w:rsidP="009924BE">
      <w:pPr>
        <w:pStyle w:val="Bulletindent1"/>
        <w:numPr>
          <w:ilvl w:val="0"/>
          <w:numId w:val="0"/>
        </w:numPr>
        <w:spacing w:after="0"/>
        <w:ind w:left="1418" w:hanging="284"/>
      </w:pPr>
    </w:p>
    <w:p w14:paraId="31885FFF" w14:textId="6C8B9F88" w:rsidR="00F4297D" w:rsidRDefault="00A21861" w:rsidP="00A21861">
      <w:pPr>
        <w:pStyle w:val="Level3numbered"/>
        <w:numPr>
          <w:ilvl w:val="2"/>
          <w:numId w:val="5"/>
        </w:numPr>
        <w:ind w:left="2155" w:hanging="737"/>
      </w:pPr>
      <w:bookmarkStart w:id="12" w:name="_Hlk95737406"/>
      <w:r w:rsidRPr="00C02D61">
        <w:t xml:space="preserve">The Chair </w:t>
      </w:r>
      <w:r>
        <w:t xml:space="preserve">led a discussion </w:t>
      </w:r>
      <w:r w:rsidR="0076654B">
        <w:t>of the consultation comments presented to the committee.</w:t>
      </w:r>
    </w:p>
    <w:bookmarkEnd w:id="12"/>
    <w:p w14:paraId="2B2EFEA8" w14:textId="43E2902C" w:rsidR="00F4297D" w:rsidRPr="001F551E" w:rsidRDefault="00F4297D" w:rsidP="00F4297D">
      <w:pPr>
        <w:pStyle w:val="Level2numbered"/>
      </w:pPr>
      <w:r w:rsidRPr="001F551E">
        <w:t xml:space="preserve">Part 2 </w:t>
      </w:r>
      <w:r>
        <w:t xml:space="preserve">– </w:t>
      </w:r>
      <w:r w:rsidRPr="001F551E">
        <w:t xml:space="preserve">session (company representatives, </w:t>
      </w:r>
      <w:r w:rsidR="00B410FA">
        <w:t>clinical and patient experts</w:t>
      </w:r>
      <w:r w:rsidRPr="001F551E">
        <w:t xml:space="preserve">, external </w:t>
      </w:r>
      <w:r>
        <w:t xml:space="preserve">assessment </w:t>
      </w:r>
      <w:r w:rsidRPr="001F551E">
        <w:t>group representatives and members of the public were asked to leave the meeting)</w:t>
      </w:r>
      <w:r>
        <w:t>.</w:t>
      </w:r>
    </w:p>
    <w:p w14:paraId="44EC460E" w14:textId="3618C1CE" w:rsidR="00F4297D" w:rsidRPr="001F551E" w:rsidRDefault="00F4297D" w:rsidP="00F4297D">
      <w:pPr>
        <w:pStyle w:val="Level3numbered"/>
      </w:pPr>
      <w:r w:rsidRPr="001F551E">
        <w:t xml:space="preserve">The committee then agreed on the content of the </w:t>
      </w:r>
      <w:r w:rsidR="0076654B">
        <w:t>Appraisal Consultation Document (ACD) or Final Appraisal Determination (FAD)</w:t>
      </w:r>
      <w:r w:rsidRPr="001F551E">
        <w:t xml:space="preserve">. The committee decision was reached </w:t>
      </w:r>
      <w:r w:rsidR="0076654B">
        <w:t xml:space="preserve">through a vote by </w:t>
      </w:r>
      <w:r w:rsidR="00411208">
        <w:t>members.</w:t>
      </w:r>
    </w:p>
    <w:p w14:paraId="37485B75" w14:textId="5DC44DDD" w:rsidR="00F4297D" w:rsidRPr="00C02D61" w:rsidRDefault="00F4297D" w:rsidP="00F4297D">
      <w:pPr>
        <w:pStyle w:val="Level3numbered"/>
      </w:pPr>
      <w:r w:rsidRPr="001F551E">
        <w:t xml:space="preserve">The committee asked the NICE technical team to prepare the </w:t>
      </w:r>
      <w:r w:rsidR="0076654B">
        <w:t>Appraisal Consultation Document (ACD) or Final Appraisal Determination (FAD)</w:t>
      </w:r>
      <w:r w:rsidRPr="001F551E">
        <w:t xml:space="preserve"> in line with their </w:t>
      </w:r>
      <w:r w:rsidRPr="00C02D61">
        <w:t>decisions.</w:t>
      </w:r>
    </w:p>
    <w:p w14:paraId="2CF66DF0" w14:textId="36421809" w:rsidR="00F4297D" w:rsidRPr="00C02D61" w:rsidRDefault="00420257" w:rsidP="00420257">
      <w:pPr>
        <w:pStyle w:val="Level3numbered"/>
        <w:numPr>
          <w:ilvl w:val="0"/>
          <w:numId w:val="11"/>
        </w:numPr>
      </w:pPr>
      <w:r>
        <w:t>F</w:t>
      </w:r>
      <w:r w:rsidR="00F4297D" w:rsidRPr="00C02D61">
        <w:t>urther updates will be available on the topic webpage in due course</w:t>
      </w:r>
      <w:r w:rsidR="00F4297D">
        <w:t>:</w:t>
      </w:r>
      <w:r w:rsidR="00F4297D" w:rsidRPr="00C02D61">
        <w:t xml:space="preserve"> </w:t>
      </w:r>
      <w:hyperlink r:id="rId9" w:history="1">
        <w:r w:rsidR="009924BE" w:rsidRPr="00DF66F0">
          <w:rPr>
            <w:rStyle w:val="Hyperlink"/>
          </w:rPr>
          <w:t>https://www.nice.org.uk/guidance/indevelopment/gid-ta10624</w:t>
        </w:r>
      </w:hyperlink>
      <w:r w:rsidR="00F4297D" w:rsidRPr="00C02D61">
        <w:t>.</w:t>
      </w:r>
      <w:r w:rsidR="009924BE">
        <w:t xml:space="preserve"> </w:t>
      </w:r>
    </w:p>
    <w:p w14:paraId="7B584E9F" w14:textId="77777777" w:rsidR="00F4297D" w:rsidRPr="00F4297D" w:rsidRDefault="00F4297D" w:rsidP="009924BE">
      <w:pPr>
        <w:pStyle w:val="Level2numbered"/>
        <w:numPr>
          <w:ilvl w:val="0"/>
          <w:numId w:val="0"/>
        </w:numPr>
      </w:pPr>
    </w:p>
    <w:p w14:paraId="7E86305B" w14:textId="77777777" w:rsidR="009B5D1C" w:rsidRPr="00C02D61" w:rsidRDefault="00236AD0" w:rsidP="003E65BA">
      <w:pPr>
        <w:pStyle w:val="Heading3"/>
      </w:pPr>
      <w:r w:rsidRPr="00C02D61">
        <w:t>Date of the next meeting</w:t>
      </w:r>
    </w:p>
    <w:p w14:paraId="7CF9FE5A" w14:textId="1103AA95" w:rsidR="00463336" w:rsidRDefault="007507BD" w:rsidP="00AD0E92">
      <w:pPr>
        <w:pStyle w:val="Paragraphnonumbers"/>
      </w:pPr>
      <w:r w:rsidRPr="001F551E">
        <w:t xml:space="preserve">The next meeting of the </w:t>
      </w:r>
      <w:r w:rsidR="00420257">
        <w:t>Technology Appraisal Committee D</w:t>
      </w:r>
      <w:r w:rsidR="00236AD0" w:rsidRPr="001F551E">
        <w:t xml:space="preserve"> will be held on </w:t>
      </w:r>
      <w:r w:rsidR="00420257">
        <w:t>Thursday 10 March 2022</w:t>
      </w:r>
      <w:r w:rsidR="00205638" w:rsidRPr="001F551E">
        <w:t xml:space="preserve"> </w:t>
      </w:r>
      <w:r w:rsidR="00A45CDD" w:rsidRPr="001F551E">
        <w:t xml:space="preserve">and will start promptly at </w:t>
      </w:r>
      <w:r w:rsidR="00420257">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10F08">
      <w:fldChar w:fldCharType="begin"/>
    </w:r>
    <w:r w:rsidR="00010F08">
      <w:instrText xml:space="preserve"> NUMPAGES  </w:instrText>
    </w:r>
    <w:r w:rsidR="00010F08">
      <w:fldChar w:fldCharType="separate"/>
    </w:r>
    <w:r>
      <w:rPr>
        <w:noProof/>
      </w:rPr>
      <w:t>5</w:t>
    </w:r>
    <w:r w:rsidR="00010F08">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06D4EAE"/>
    <w:multiLevelType w:val="multilevel"/>
    <w:tmpl w:val="4420DBD6"/>
    <w:lvl w:ilvl="0">
      <w:start w:val="1"/>
      <w:numFmt w:val="bullet"/>
      <w:lvlText w:val="o"/>
      <w:lvlJc w:val="left"/>
      <w:pPr>
        <w:tabs>
          <w:tab w:val="num" w:pos="2444"/>
        </w:tabs>
        <w:ind w:left="2444" w:hanging="284"/>
      </w:pPr>
      <w:rPr>
        <w:rFonts w:ascii="Courier New" w:hAnsi="Courier New" w:cs="Courier New" w:hint="default"/>
        <w:color w:val="auto"/>
      </w:rPr>
    </w:lvl>
    <w:lvl w:ilvl="1">
      <w:start w:val="1"/>
      <w:numFmt w:val="bullet"/>
      <w:lvlText w:val=""/>
      <w:lvlJc w:val="left"/>
      <w:pPr>
        <w:tabs>
          <w:tab w:val="num" w:pos="2727"/>
        </w:tabs>
        <w:ind w:left="2727" w:hanging="283"/>
      </w:pPr>
      <w:rPr>
        <w:rFonts w:ascii="Symbol" w:hAnsi="Symbol" w:hint="default"/>
      </w:rPr>
    </w:lvl>
    <w:lvl w:ilvl="2">
      <w:start w:val="1"/>
      <w:numFmt w:val="bullet"/>
      <w:lvlText w:val=""/>
      <w:lvlJc w:val="left"/>
      <w:pPr>
        <w:tabs>
          <w:tab w:val="num" w:pos="3011"/>
        </w:tabs>
        <w:ind w:left="3011" w:hanging="284"/>
      </w:pPr>
      <w:rPr>
        <w:rFonts w:ascii="Symbol" w:hAnsi="Symbol" w:hint="default"/>
        <w:color w:val="auto"/>
      </w:rPr>
    </w:lvl>
    <w:lvl w:ilvl="3">
      <w:start w:val="1"/>
      <w:numFmt w:val="decimal"/>
      <w:lvlText w:val="%1.%2.%3.%4"/>
      <w:lvlJc w:val="left"/>
      <w:pPr>
        <w:tabs>
          <w:tab w:val="num" w:pos="2994"/>
        </w:tabs>
        <w:ind w:left="2994" w:hanging="964"/>
      </w:pPr>
      <w:rPr>
        <w:rFonts w:hint="default"/>
      </w:rPr>
    </w:lvl>
    <w:lvl w:ilvl="4">
      <w:start w:val="1"/>
      <w:numFmt w:val="decimal"/>
      <w:lvlText w:val="%1.%2.%3.%4.%5."/>
      <w:lvlJc w:val="left"/>
      <w:pPr>
        <w:tabs>
          <w:tab w:val="num" w:pos="6350"/>
        </w:tabs>
        <w:ind w:left="4262" w:hanging="792"/>
      </w:pPr>
      <w:rPr>
        <w:rFonts w:hint="default"/>
      </w:rPr>
    </w:lvl>
    <w:lvl w:ilvl="5">
      <w:start w:val="1"/>
      <w:numFmt w:val="decimal"/>
      <w:lvlText w:val="%1.%2.%3.%4.%5.%6."/>
      <w:lvlJc w:val="left"/>
      <w:pPr>
        <w:tabs>
          <w:tab w:val="num" w:pos="7430"/>
        </w:tabs>
        <w:ind w:left="4766" w:hanging="936"/>
      </w:pPr>
      <w:rPr>
        <w:rFonts w:hint="default"/>
      </w:rPr>
    </w:lvl>
    <w:lvl w:ilvl="6">
      <w:start w:val="1"/>
      <w:numFmt w:val="decimal"/>
      <w:lvlText w:val="%1.%2.%3.%4.%5.%6.%7."/>
      <w:lvlJc w:val="left"/>
      <w:pPr>
        <w:tabs>
          <w:tab w:val="num" w:pos="8510"/>
        </w:tabs>
        <w:ind w:left="5270" w:hanging="1080"/>
      </w:pPr>
      <w:rPr>
        <w:rFonts w:hint="default"/>
      </w:rPr>
    </w:lvl>
    <w:lvl w:ilvl="7">
      <w:start w:val="1"/>
      <w:numFmt w:val="decimal"/>
      <w:lvlText w:val="%1.%2.%3.%4.%5.%6.%7.%8."/>
      <w:lvlJc w:val="left"/>
      <w:pPr>
        <w:tabs>
          <w:tab w:val="num" w:pos="9230"/>
        </w:tabs>
        <w:ind w:left="5774" w:hanging="1224"/>
      </w:pPr>
      <w:rPr>
        <w:rFonts w:hint="default"/>
      </w:rPr>
    </w:lvl>
    <w:lvl w:ilvl="8">
      <w:start w:val="1"/>
      <w:numFmt w:val="decimal"/>
      <w:lvlText w:val="%1.%2.%3.%4.%5.%6.%7.%8.%9."/>
      <w:lvlJc w:val="left"/>
      <w:pPr>
        <w:tabs>
          <w:tab w:val="num" w:pos="10310"/>
        </w:tabs>
        <w:ind w:left="6350" w:hanging="1440"/>
      </w:pPr>
      <w:rPr>
        <w:rFonts w:hint="default"/>
      </w:rPr>
    </w:lvl>
  </w:abstractNum>
  <w:abstractNum w:abstractNumId="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4518B"/>
    <w:multiLevelType w:val="hybridMultilevel"/>
    <w:tmpl w:val="1928587C"/>
    <w:lvl w:ilvl="0" w:tplc="08090003">
      <w:start w:val="1"/>
      <w:numFmt w:val="bullet"/>
      <w:lvlText w:val="o"/>
      <w:lvlJc w:val="left"/>
      <w:pPr>
        <w:ind w:left="2705" w:hanging="360"/>
      </w:pPr>
      <w:rPr>
        <w:rFonts w:ascii="Courier New" w:hAnsi="Courier New" w:cs="Courier New"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7"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9" w15:restartNumberingAfterBreak="0">
    <w:nsid w:val="545A35C8"/>
    <w:multiLevelType w:val="multilevel"/>
    <w:tmpl w:val="FC18EA3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ind w:left="2061" w:hanging="360"/>
      </w:pPr>
      <w:rPr>
        <w:rFonts w:ascii="Symbol" w:hAnsi="Symbol"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8C750F"/>
    <w:multiLevelType w:val="hybridMultilevel"/>
    <w:tmpl w:val="89D88E2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7E4A2877"/>
    <w:multiLevelType w:val="multilevel"/>
    <w:tmpl w:val="368870D4"/>
    <w:lvl w:ilvl="0">
      <w:start w:val="1"/>
      <w:numFmt w:val="bullet"/>
      <w:lvlText w:val="o"/>
      <w:lvlJc w:val="left"/>
      <w:pPr>
        <w:tabs>
          <w:tab w:val="num" w:pos="2269"/>
        </w:tabs>
        <w:ind w:left="2269" w:hanging="284"/>
      </w:pPr>
      <w:rPr>
        <w:rFonts w:ascii="Courier New" w:hAnsi="Courier New" w:cs="Courier New" w:hint="default"/>
        <w:color w:val="auto"/>
      </w:rPr>
    </w:lvl>
    <w:lvl w:ilvl="1">
      <w:start w:val="1"/>
      <w:numFmt w:val="bullet"/>
      <w:lvlText w:val=""/>
      <w:lvlJc w:val="left"/>
      <w:pPr>
        <w:tabs>
          <w:tab w:val="num" w:pos="2552"/>
        </w:tabs>
        <w:ind w:left="2552" w:hanging="283"/>
      </w:pPr>
      <w:rPr>
        <w:rFonts w:ascii="Symbol" w:hAnsi="Symbol" w:hint="default"/>
      </w:rPr>
    </w:lvl>
    <w:lvl w:ilvl="2">
      <w:start w:val="1"/>
      <w:numFmt w:val="bullet"/>
      <w:lvlText w:val=""/>
      <w:lvlJc w:val="left"/>
      <w:pPr>
        <w:tabs>
          <w:tab w:val="num" w:pos="2836"/>
        </w:tabs>
        <w:ind w:left="2836" w:hanging="284"/>
      </w:pPr>
      <w:rPr>
        <w:rFonts w:ascii="Symbol" w:hAnsi="Symbol" w:hint="default"/>
        <w:color w:val="auto"/>
      </w:rPr>
    </w:lvl>
    <w:lvl w:ilvl="3">
      <w:start w:val="1"/>
      <w:numFmt w:val="decimal"/>
      <w:lvlText w:val="%1.%2.%3.%4"/>
      <w:lvlJc w:val="left"/>
      <w:pPr>
        <w:tabs>
          <w:tab w:val="num" w:pos="2819"/>
        </w:tabs>
        <w:ind w:left="2819" w:hanging="964"/>
      </w:pPr>
      <w:rPr>
        <w:rFonts w:hint="default"/>
      </w:rPr>
    </w:lvl>
    <w:lvl w:ilvl="4">
      <w:start w:val="1"/>
      <w:numFmt w:val="decimal"/>
      <w:lvlText w:val="%1.%2.%3.%4.%5."/>
      <w:lvlJc w:val="left"/>
      <w:pPr>
        <w:tabs>
          <w:tab w:val="num" w:pos="6175"/>
        </w:tabs>
        <w:ind w:left="4087" w:hanging="792"/>
      </w:pPr>
      <w:rPr>
        <w:rFonts w:hint="default"/>
      </w:rPr>
    </w:lvl>
    <w:lvl w:ilvl="5">
      <w:start w:val="1"/>
      <w:numFmt w:val="decimal"/>
      <w:lvlText w:val="%1.%2.%3.%4.%5.%6."/>
      <w:lvlJc w:val="left"/>
      <w:pPr>
        <w:tabs>
          <w:tab w:val="num" w:pos="7255"/>
        </w:tabs>
        <w:ind w:left="4591" w:hanging="936"/>
      </w:pPr>
      <w:rPr>
        <w:rFonts w:hint="default"/>
      </w:rPr>
    </w:lvl>
    <w:lvl w:ilvl="6">
      <w:start w:val="1"/>
      <w:numFmt w:val="decimal"/>
      <w:lvlText w:val="%1.%2.%3.%4.%5.%6.%7."/>
      <w:lvlJc w:val="left"/>
      <w:pPr>
        <w:tabs>
          <w:tab w:val="num" w:pos="8335"/>
        </w:tabs>
        <w:ind w:left="5095" w:hanging="1080"/>
      </w:pPr>
      <w:rPr>
        <w:rFonts w:hint="default"/>
      </w:rPr>
    </w:lvl>
    <w:lvl w:ilvl="7">
      <w:start w:val="1"/>
      <w:numFmt w:val="decimal"/>
      <w:lvlText w:val="%1.%2.%3.%4.%5.%6.%7.%8."/>
      <w:lvlJc w:val="left"/>
      <w:pPr>
        <w:tabs>
          <w:tab w:val="num" w:pos="9055"/>
        </w:tabs>
        <w:ind w:left="5599" w:hanging="1224"/>
      </w:pPr>
      <w:rPr>
        <w:rFonts w:hint="default"/>
      </w:rPr>
    </w:lvl>
    <w:lvl w:ilvl="8">
      <w:start w:val="1"/>
      <w:numFmt w:val="decimal"/>
      <w:lvlText w:val="%1.%2.%3.%4.%5.%6.%7.%8.%9."/>
      <w:lvlJc w:val="left"/>
      <w:pPr>
        <w:tabs>
          <w:tab w:val="num" w:pos="10135"/>
        </w:tabs>
        <w:ind w:left="6175" w:hanging="1440"/>
      </w:pPr>
      <w:rPr>
        <w:rFonts w:hint="default"/>
      </w:rPr>
    </w:lvl>
  </w:abstractNum>
  <w:num w:numId="1">
    <w:abstractNumId w:val="7"/>
  </w:num>
  <w:num w:numId="2">
    <w:abstractNumId w:val="4"/>
  </w:num>
  <w:num w:numId="3">
    <w:abstractNumId w:val="8"/>
  </w:num>
  <w:num w:numId="4">
    <w:abstractNumId w:val="5"/>
  </w:num>
  <w:num w:numId="5">
    <w:abstractNumId w:val="10"/>
  </w:num>
  <w:num w:numId="6">
    <w:abstractNumId w:val="2"/>
  </w:num>
  <w:num w:numId="7">
    <w:abstractNumId w:val="11"/>
  </w:num>
  <w:num w:numId="8">
    <w:abstractNumId w:val="10"/>
  </w:num>
  <w:num w:numId="9">
    <w:abstractNumId w:val="0"/>
  </w:num>
  <w:num w:numId="10">
    <w:abstractNumId w:val="3"/>
  </w:num>
  <w:num w:numId="11">
    <w:abstractNumId w:val="12"/>
  </w:num>
  <w:num w:numId="12">
    <w:abstractNumId w:val="13"/>
  </w:num>
  <w:num w:numId="13">
    <w:abstractNumId w:val="6"/>
  </w:num>
  <w:num w:numId="14">
    <w:abstractNumId w:val="1"/>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0F08"/>
    <w:rsid w:val="00031524"/>
    <w:rsid w:val="00040BED"/>
    <w:rsid w:val="000411A2"/>
    <w:rsid w:val="00044FC1"/>
    <w:rsid w:val="00053C24"/>
    <w:rsid w:val="00080C80"/>
    <w:rsid w:val="00083CF9"/>
    <w:rsid w:val="00085585"/>
    <w:rsid w:val="000A3C2F"/>
    <w:rsid w:val="000A687D"/>
    <w:rsid w:val="000C4E08"/>
    <w:rsid w:val="000D1197"/>
    <w:rsid w:val="000F04B6"/>
    <w:rsid w:val="0010461D"/>
    <w:rsid w:val="0011038B"/>
    <w:rsid w:val="00112212"/>
    <w:rsid w:val="0012100C"/>
    <w:rsid w:val="001220B1"/>
    <w:rsid w:val="00135794"/>
    <w:rsid w:val="001420B9"/>
    <w:rsid w:val="00142658"/>
    <w:rsid w:val="00161397"/>
    <w:rsid w:val="00164DBC"/>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5287C"/>
    <w:rsid w:val="002748D1"/>
    <w:rsid w:val="00277DAE"/>
    <w:rsid w:val="002B5720"/>
    <w:rsid w:val="002C258D"/>
    <w:rsid w:val="002C660B"/>
    <w:rsid w:val="002C7A84"/>
    <w:rsid w:val="002D1A7F"/>
    <w:rsid w:val="002F3D4E"/>
    <w:rsid w:val="002F5606"/>
    <w:rsid w:val="0030059A"/>
    <w:rsid w:val="00320D34"/>
    <w:rsid w:val="00337868"/>
    <w:rsid w:val="00344EA6"/>
    <w:rsid w:val="003456BC"/>
    <w:rsid w:val="00350071"/>
    <w:rsid w:val="00370813"/>
    <w:rsid w:val="00377867"/>
    <w:rsid w:val="00395E06"/>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208"/>
    <w:rsid w:val="00411B9A"/>
    <w:rsid w:val="00420257"/>
    <w:rsid w:val="00422523"/>
    <w:rsid w:val="00436657"/>
    <w:rsid w:val="004366CD"/>
    <w:rsid w:val="00444D16"/>
    <w:rsid w:val="00451599"/>
    <w:rsid w:val="00456A6D"/>
    <w:rsid w:val="00463336"/>
    <w:rsid w:val="00463370"/>
    <w:rsid w:val="00465E35"/>
    <w:rsid w:val="004B45D0"/>
    <w:rsid w:val="004E02E2"/>
    <w:rsid w:val="00507F46"/>
    <w:rsid w:val="005360C8"/>
    <w:rsid w:val="00540FB2"/>
    <w:rsid w:val="0054218E"/>
    <w:rsid w:val="00556AD2"/>
    <w:rsid w:val="00566B8B"/>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92F59"/>
    <w:rsid w:val="006B324A"/>
    <w:rsid w:val="006B4C67"/>
    <w:rsid w:val="006D3185"/>
    <w:rsid w:val="006D5E90"/>
    <w:rsid w:val="006E55E0"/>
    <w:rsid w:val="006F0DBA"/>
    <w:rsid w:val="006F3468"/>
    <w:rsid w:val="007019D5"/>
    <w:rsid w:val="00706165"/>
    <w:rsid w:val="007507BD"/>
    <w:rsid w:val="00755E0E"/>
    <w:rsid w:val="007574E0"/>
    <w:rsid w:val="00761C9C"/>
    <w:rsid w:val="0076654B"/>
    <w:rsid w:val="00774747"/>
    <w:rsid w:val="00781BC0"/>
    <w:rsid w:val="00782C9C"/>
    <w:rsid w:val="007851C3"/>
    <w:rsid w:val="007A0762"/>
    <w:rsid w:val="007A3DC0"/>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C3DD4"/>
    <w:rsid w:val="008C42E7"/>
    <w:rsid w:val="008C44A2"/>
    <w:rsid w:val="008C5C24"/>
    <w:rsid w:val="008E0E0D"/>
    <w:rsid w:val="008E75F2"/>
    <w:rsid w:val="00903E68"/>
    <w:rsid w:val="009114CE"/>
    <w:rsid w:val="00922F67"/>
    <w:rsid w:val="00924278"/>
    <w:rsid w:val="00945826"/>
    <w:rsid w:val="00947812"/>
    <w:rsid w:val="00955914"/>
    <w:rsid w:val="009665AE"/>
    <w:rsid w:val="009742E7"/>
    <w:rsid w:val="009807BF"/>
    <w:rsid w:val="00986E38"/>
    <w:rsid w:val="009924BE"/>
    <w:rsid w:val="00994987"/>
    <w:rsid w:val="009B0F74"/>
    <w:rsid w:val="009B1704"/>
    <w:rsid w:val="009B5D1C"/>
    <w:rsid w:val="009C7806"/>
    <w:rsid w:val="009E20B3"/>
    <w:rsid w:val="009E4E35"/>
    <w:rsid w:val="00A06F9C"/>
    <w:rsid w:val="00A21861"/>
    <w:rsid w:val="00A269AF"/>
    <w:rsid w:val="00A35D76"/>
    <w:rsid w:val="00A3610D"/>
    <w:rsid w:val="00A428F8"/>
    <w:rsid w:val="00A45CDD"/>
    <w:rsid w:val="00A60AF0"/>
    <w:rsid w:val="00A70955"/>
    <w:rsid w:val="00A82301"/>
    <w:rsid w:val="00A82558"/>
    <w:rsid w:val="00A973EA"/>
    <w:rsid w:val="00AB3E41"/>
    <w:rsid w:val="00AC7782"/>
    <w:rsid w:val="00AC7BD7"/>
    <w:rsid w:val="00AD0E92"/>
    <w:rsid w:val="00AD6F07"/>
    <w:rsid w:val="00AF3BCA"/>
    <w:rsid w:val="00B0303C"/>
    <w:rsid w:val="00B053D4"/>
    <w:rsid w:val="00B07D36"/>
    <w:rsid w:val="00B410FA"/>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115BE"/>
    <w:rsid w:val="00C22914"/>
    <w:rsid w:val="00C3119A"/>
    <w:rsid w:val="00C4215E"/>
    <w:rsid w:val="00C51601"/>
    <w:rsid w:val="00C55E3A"/>
    <w:rsid w:val="00C7373D"/>
    <w:rsid w:val="00C73A04"/>
    <w:rsid w:val="00C75930"/>
    <w:rsid w:val="00C82EFE"/>
    <w:rsid w:val="00C871D3"/>
    <w:rsid w:val="00C941B6"/>
    <w:rsid w:val="00C963C4"/>
    <w:rsid w:val="00C978CB"/>
    <w:rsid w:val="00CB14E1"/>
    <w:rsid w:val="00CB4466"/>
    <w:rsid w:val="00CE7CC3"/>
    <w:rsid w:val="00D11E93"/>
    <w:rsid w:val="00D14E64"/>
    <w:rsid w:val="00D22F90"/>
    <w:rsid w:val="00D33D2F"/>
    <w:rsid w:val="00D35E69"/>
    <w:rsid w:val="00D36E00"/>
    <w:rsid w:val="00D70F52"/>
    <w:rsid w:val="00D71225"/>
    <w:rsid w:val="00D74026"/>
    <w:rsid w:val="00D950E7"/>
    <w:rsid w:val="00DA0F66"/>
    <w:rsid w:val="00DA1F50"/>
    <w:rsid w:val="00DA78F8"/>
    <w:rsid w:val="00DA7E81"/>
    <w:rsid w:val="00DB7ED3"/>
    <w:rsid w:val="00DC1F86"/>
    <w:rsid w:val="00DD06F9"/>
    <w:rsid w:val="00DD51BC"/>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375B"/>
    <w:rsid w:val="00EA7444"/>
    <w:rsid w:val="00EB1941"/>
    <w:rsid w:val="00EB3379"/>
    <w:rsid w:val="00EC1E15"/>
    <w:rsid w:val="00EC57DD"/>
    <w:rsid w:val="00EF1B45"/>
    <w:rsid w:val="00EF2BE2"/>
    <w:rsid w:val="00EF3654"/>
    <w:rsid w:val="00F32B92"/>
    <w:rsid w:val="00F4297D"/>
    <w:rsid w:val="00F42F8E"/>
    <w:rsid w:val="00F4583A"/>
    <w:rsid w:val="00F57A78"/>
    <w:rsid w:val="00F83B14"/>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8"/>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8"/>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6"/>
      </w:numPr>
      <w:tabs>
        <w:tab w:val="left" w:pos="567"/>
      </w:tabs>
      <w:ind w:left="567" w:hanging="499"/>
    </w:pPr>
  </w:style>
  <w:style w:type="paragraph" w:customStyle="1" w:styleId="Bullets">
    <w:name w:val="Bullets"/>
    <w:basedOn w:val="Normal"/>
    <w:uiPriority w:val="5"/>
    <w:qFormat/>
    <w:rsid w:val="00031524"/>
    <w:pPr>
      <w:numPr>
        <w:numId w:val="7"/>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9"/>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0"/>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55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62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71</Words>
  <Characters>12375</Characters>
  <Application>Microsoft Office Word</Application>
  <DocSecurity>0</DocSecurity>
  <Lines>103</Lines>
  <Paragraphs>29</Paragraphs>
  <ScaleCrop>false</ScaleCrop>
  <Company/>
  <LinksUpToDate>false</LinksUpToDate>
  <CharactersWithSpaces>1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11T14:27:00Z</dcterms:created>
  <dcterms:modified xsi:type="dcterms:W3CDTF">2022-03-11T14:27:00Z</dcterms:modified>
</cp:coreProperties>
</file>